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F1EAD0" w14:textId="77777777" w:rsidR="005960A2" w:rsidRPr="005960A2" w:rsidRDefault="005960A2" w:rsidP="005960A2">
      <w:pPr>
        <w:spacing w:line="480" w:lineRule="auto"/>
        <w:rPr>
          <w:rFonts w:eastAsia="Calibri" w:cs="Times New Roman"/>
        </w:rPr>
      </w:pPr>
    </w:p>
    <w:p w14:paraId="06C9F0EE" w14:textId="77777777" w:rsidR="005960A2" w:rsidRPr="005960A2" w:rsidRDefault="005960A2" w:rsidP="005960A2">
      <w:pPr>
        <w:spacing w:line="480" w:lineRule="auto"/>
        <w:rPr>
          <w:rFonts w:eastAsia="Calibri" w:cs="Times New Roman"/>
        </w:rPr>
      </w:pPr>
    </w:p>
    <w:p w14:paraId="0C2C7E64" w14:textId="77777777" w:rsidR="005960A2" w:rsidRDefault="005960A2" w:rsidP="005960A2">
      <w:pPr>
        <w:spacing w:line="480" w:lineRule="auto"/>
        <w:rPr>
          <w:rFonts w:eastAsia="Calibri" w:cs="Times New Roman"/>
        </w:rPr>
      </w:pPr>
    </w:p>
    <w:p w14:paraId="21F98CB2" w14:textId="77777777" w:rsidR="004B6C52" w:rsidRDefault="004B6C52" w:rsidP="005960A2">
      <w:pPr>
        <w:spacing w:line="480" w:lineRule="auto"/>
        <w:rPr>
          <w:rFonts w:eastAsia="Calibri" w:cs="Times New Roman"/>
        </w:rPr>
      </w:pPr>
    </w:p>
    <w:p w14:paraId="7D9759FF" w14:textId="77777777" w:rsidR="004B6C52" w:rsidRPr="005960A2" w:rsidRDefault="004B6C52" w:rsidP="005960A2">
      <w:pPr>
        <w:spacing w:line="480" w:lineRule="auto"/>
        <w:rPr>
          <w:rFonts w:eastAsia="Calibri" w:cs="Times New Roman"/>
        </w:rPr>
      </w:pPr>
    </w:p>
    <w:p w14:paraId="32647F37" w14:textId="77777777" w:rsidR="005960A2" w:rsidRPr="005960A2" w:rsidRDefault="005960A2" w:rsidP="005960A2">
      <w:pPr>
        <w:spacing w:line="480" w:lineRule="auto"/>
        <w:rPr>
          <w:rFonts w:eastAsia="Calibri" w:cs="Times New Roman"/>
        </w:rPr>
      </w:pPr>
    </w:p>
    <w:bookmarkStart w:id="0" w:name="_Hlk63202857" w:displacedByCustomXml="next"/>
    <w:sdt>
      <w:sdtPr>
        <w:rPr>
          <w:rFonts w:eastAsia="Times New Roman" w:cs="Times New Roman"/>
          <w:b/>
          <w:spacing w:val="-10"/>
          <w:kern w:val="28"/>
          <w:szCs w:val="56"/>
        </w:rPr>
        <w:id w:val="-87704854"/>
        <w:lock w:val="contentLocked"/>
        <w:placeholder>
          <w:docPart w:val="20B99E47EE284460AF2C7854F3352C3D"/>
        </w:placeholder>
        <w:group/>
      </w:sdtPr>
      <w:sdtEndPr>
        <w:rPr>
          <w:rFonts w:eastAsia="Calibri"/>
          <w:b w:val="0"/>
          <w:spacing w:val="0"/>
          <w:kern w:val="0"/>
          <w:szCs w:val="22"/>
        </w:rPr>
      </w:sdtEndPr>
      <w:sdtContent>
        <w:sdt>
          <w:sdtPr>
            <w:rPr>
              <w:rFonts w:eastAsia="Times New Roman" w:cs="Times New Roman"/>
              <w:b/>
              <w:spacing w:val="-10"/>
              <w:kern w:val="28"/>
              <w:szCs w:val="56"/>
            </w:rPr>
            <w:id w:val="-1572352324"/>
            <w:lock w:val="contentLocked"/>
            <w:placeholder>
              <w:docPart w:val="20B99E47EE284460AF2C7854F3352C3D"/>
            </w:placeholder>
            <w:group/>
          </w:sdtPr>
          <w:sdtEndPr>
            <w:rPr>
              <w:rFonts w:eastAsia="Calibri"/>
              <w:b w:val="0"/>
              <w:spacing w:val="0"/>
              <w:kern w:val="0"/>
              <w:szCs w:val="22"/>
            </w:rPr>
          </w:sdtEndPr>
          <w:sdtContent>
            <w:p w14:paraId="54712EAE" w14:textId="1DCA66EB" w:rsidR="005960A2" w:rsidRPr="005960A2" w:rsidRDefault="00222103" w:rsidP="005960A2">
              <w:pPr>
                <w:spacing w:line="480" w:lineRule="auto"/>
                <w:jc w:val="center"/>
                <w:rPr>
                  <w:rFonts w:eastAsia="Calibri" w:cs="Times New Roman"/>
                  <w:b/>
                  <w:bCs/>
                </w:rPr>
              </w:pPr>
              <w:sdt>
                <w:sdtPr>
                  <w:alias w:val="APA 7 - Title"/>
                  <w:tag w:val="Title of Paper"/>
                  <w:id w:val="1616174063"/>
                  <w:placeholder>
                    <w:docPart w:val="FD84EF0FF0A4467F96C1C0330C570EA7"/>
                  </w:placeholder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15:color w:val="000000"/>
                  <w:text/>
                </w:sdtPr>
                <w:sdtContent>
                  <w:r w:rsidRPr="00222103">
                    <w:t xml:space="preserve">Chapter </w:t>
                  </w:r>
                  <w:r>
                    <w:t>8</w:t>
                  </w:r>
                  <w:r w:rsidRPr="00222103">
                    <w:t>.</w:t>
                  </w:r>
                  <w:r>
                    <w:t>9</w:t>
                  </w:r>
                  <w:r w:rsidRPr="00222103">
                    <w:t xml:space="preserve"> Lab: Monitoring and Managing Linux Processes</w:t>
                  </w:r>
                </w:sdtContent>
              </w:sdt>
              <w:bookmarkEnd w:id="0"/>
            </w:p>
            <w:p w14:paraId="1518B0EA" w14:textId="77777777" w:rsidR="005960A2" w:rsidRPr="005960A2" w:rsidRDefault="00331800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</w:p>
          </w:sdtContent>
        </w:sdt>
        <w:sdt>
          <w:sdtPr>
            <w:rPr>
              <w:rFonts w:eastAsia="Calibri" w:cs="Times New Roman"/>
            </w:rPr>
            <w:alias w:val="APA 7 - Author"/>
            <w:tag w:val="Author of Paper"/>
            <w:id w:val="719261555"/>
            <w:lock w:val="contentLocked"/>
            <w:placeholder>
              <w:docPart w:val="5515ABE330724648A8034BE6A5873425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15:color w:val="000000"/>
            <w:text/>
          </w:sdtPr>
          <w:sdtEndPr/>
          <w:sdtContent>
            <w:p w14:paraId="6F47C377" w14:textId="77777777" w:rsidR="005960A2" w:rsidRPr="005960A2" w:rsidRDefault="005960A2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r w:rsidRPr="005960A2">
                <w:rPr>
                  <w:rFonts w:eastAsia="Calibri" w:cs="Times New Roman"/>
                </w:rPr>
                <w:t>Marko Shaffer</w:t>
              </w:r>
            </w:p>
          </w:sdtContent>
        </w:sdt>
        <w:sdt>
          <w:sdtPr>
            <w:rPr>
              <w:rFonts w:eastAsia="Calibri" w:cs="Times New Roman"/>
            </w:rPr>
            <w:id w:val="1347523254"/>
            <w:lock w:val="contentLocked"/>
            <w:placeholder>
              <w:docPart w:val="20B99E47EE284460AF2C7854F3352C3D"/>
            </w:placeholder>
            <w:group/>
          </w:sdtPr>
          <w:sdtEndPr/>
          <w:sdtContent>
            <w:p w14:paraId="2F22B0DB" w14:textId="77777777" w:rsidR="005960A2" w:rsidRPr="005960A2" w:rsidRDefault="00331800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sdt>
                <w:sdtPr>
                  <w:rPr>
                    <w:rFonts w:eastAsia="Calibri" w:cs="Times New Roman"/>
                  </w:rPr>
                  <w:alias w:val="APA 7 - Department Name"/>
                  <w:tag w:val="Department Name of Paper"/>
                  <w:id w:val="1251772516"/>
                  <w:placeholder>
                    <w:docPart w:val="20B99E47EE284460AF2C7854F3352C3D"/>
                  </w:placeholder>
                  <w15:color w:val="000000"/>
                </w:sdtPr>
                <w:sdtEndPr/>
                <w:sdtContent>
                  <w:r w:rsidR="005960A2">
                    <w:rPr>
                      <w:rFonts w:eastAsia="Calibri" w:cs="Times New Roman"/>
                    </w:rPr>
                    <w:t>Information Technology</w:t>
                  </w:r>
                </w:sdtContent>
              </w:sdt>
              <w:sdt>
                <w:sdtPr>
                  <w:rPr>
                    <w:rFonts w:eastAsia="Calibri" w:cs="Times New Roman"/>
                  </w:rPr>
                  <w:alias w:val="APA 7 - School Name"/>
                  <w:tag w:val="School Name of Paper"/>
                  <w:id w:val="1790081614"/>
                  <w:lock w:val="contentLocked"/>
                  <w:placeholder>
                    <w:docPart w:val="20B99E47EE284460AF2C7854F3352C3D"/>
                  </w:placeholder>
                  <w15:color w:val="000000"/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, Franklin University</w:t>
                  </w:r>
                </w:sdtContent>
              </w:sdt>
            </w:p>
          </w:sdtContent>
        </w:sdt>
        <w:sdt>
          <w:sdtPr>
            <w:rPr>
              <w:rFonts w:eastAsia="Calibri" w:cs="Times New Roman"/>
            </w:rPr>
            <w:id w:val="1250312912"/>
            <w:lock w:val="contentLocked"/>
            <w:placeholder>
              <w:docPart w:val="20B99E47EE284460AF2C7854F3352C3D"/>
            </w:placeholder>
            <w:group/>
          </w:sdtPr>
          <w:sdtEndPr/>
          <w:sdtContent>
            <w:p w14:paraId="60E78884" w14:textId="77777777" w:rsidR="005960A2" w:rsidRPr="005960A2" w:rsidRDefault="00331800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sdt>
                <w:sdtPr>
                  <w:rPr>
                    <w:rFonts w:eastAsia="Calibri" w:cs="Times New Roman"/>
                  </w:rPr>
                  <w:alias w:val="APA 7 - Course Number"/>
                  <w:tag w:val="Course Number of Paper"/>
                  <w:id w:val="-1149819395"/>
                  <w:placeholder>
                    <w:docPart w:val="20B99E47EE284460AF2C7854F3352C3D"/>
                  </w:placeholder>
                  <w15:color w:val="000000"/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I</w:t>
                  </w:r>
                  <w:r w:rsidR="005960A2">
                    <w:rPr>
                      <w:rFonts w:eastAsia="Calibri" w:cs="Times New Roman"/>
                    </w:rPr>
                    <w:t>TEC</w:t>
                  </w:r>
                  <w:r w:rsidR="005960A2" w:rsidRPr="005960A2">
                    <w:rPr>
                      <w:rFonts w:eastAsia="Calibri" w:cs="Times New Roman"/>
                    </w:rPr>
                    <w:t xml:space="preserve"> </w:t>
                  </w:r>
                  <w:r w:rsidR="005960A2">
                    <w:rPr>
                      <w:rFonts w:eastAsia="Calibri" w:cs="Times New Roman"/>
                    </w:rPr>
                    <w:t>200</w:t>
                  </w:r>
                </w:sdtContent>
              </w:sdt>
              <w:sdt>
                <w:sdtPr>
                  <w:rPr>
                    <w:rFonts w:eastAsia="Calibri" w:cs="Times New Roman"/>
                  </w:rPr>
                  <w:id w:val="-1736305001"/>
                  <w:lock w:val="contentLocked"/>
                  <w:placeholder>
                    <w:docPart w:val="20B99E47EE284460AF2C7854F3352C3D"/>
                  </w:placeholder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:</w:t>
                  </w:r>
                </w:sdtContent>
              </w:sdt>
              <w:r w:rsidR="005960A2" w:rsidRPr="005960A2">
                <w:rPr>
                  <w:rFonts w:eastAsia="Calibri" w:cs="Times New Roman"/>
                </w:rPr>
                <w:t xml:space="preserve"> </w:t>
              </w:r>
              <w:sdt>
                <w:sdtPr>
                  <w:rPr>
                    <w:rFonts w:eastAsia="Calibri" w:cs="Times New Roman"/>
                  </w:rPr>
                  <w:alias w:val="APA 7 - Course Name "/>
                  <w:tag w:val="Course Name of Paper"/>
                  <w:id w:val="-184911171"/>
                  <w:placeholder>
                    <w:docPart w:val="20B99E47EE284460AF2C7854F3352C3D"/>
                  </w:placeholder>
                  <w15:color w:val="000000"/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Linux Fundamentals</w:t>
                  </w:r>
                </w:sdtContent>
              </w:sdt>
              <w:r w:rsidR="005960A2" w:rsidRPr="005960A2">
                <w:rPr>
                  <w:rFonts w:eastAsia="Calibri" w:cs="Times New Roman"/>
                </w:rPr>
                <w:t xml:space="preserve"> </w:t>
              </w:r>
            </w:p>
          </w:sdtContent>
        </w:sdt>
        <w:sdt>
          <w:sdtPr>
            <w:rPr>
              <w:rFonts w:eastAsia="Calibri" w:cs="Times New Roman"/>
            </w:rPr>
            <w:alias w:val="APA 7 - Instructor’s Name"/>
            <w:tag w:val="Instructor’s Name of Paper"/>
            <w:id w:val="571093856"/>
            <w:placeholder>
              <w:docPart w:val="20B99E47EE284460AF2C7854F3352C3D"/>
            </w:placeholder>
            <w15:color w:val="000000"/>
          </w:sdtPr>
          <w:sdtEndPr/>
          <w:sdtContent>
            <w:p w14:paraId="2D6D0A51" w14:textId="77777777" w:rsidR="005960A2" w:rsidRPr="005960A2" w:rsidRDefault="005960A2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r w:rsidRPr="005960A2">
                <w:rPr>
                  <w:rFonts w:eastAsia="Calibri" w:cs="Times New Roman"/>
                </w:rPr>
                <w:t>Professor Kagan Ulucay</w:t>
              </w:r>
            </w:p>
          </w:sdtContent>
        </w:sdt>
        <w:sdt>
          <w:sdtPr>
            <w:rPr>
              <w:rFonts w:eastAsia="Calibri" w:cs="Times New Roman"/>
            </w:rPr>
            <w:alias w:val="APA 7 - Paper Due Date"/>
            <w:tag w:val="Due Date of Paper"/>
            <w:id w:val="1423917640"/>
            <w:placeholder>
              <w:docPart w:val="20B99E47EE284460AF2C7854F3352C3D"/>
            </w:placeholder>
            <w15:color w:val="000000"/>
          </w:sdtPr>
          <w:sdtEndPr/>
          <w:sdtContent>
            <w:p w14:paraId="4B31A183" w14:textId="64C7F52F" w:rsidR="005960A2" w:rsidRPr="005960A2" w:rsidRDefault="0077006E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r>
                <w:rPr>
                  <w:rFonts w:eastAsia="Calibri" w:cs="Times New Roman"/>
                </w:rPr>
                <w:t>6</w:t>
              </w:r>
              <w:r w:rsidR="005960A2" w:rsidRPr="005960A2">
                <w:rPr>
                  <w:rFonts w:eastAsia="Calibri" w:cs="Times New Roman"/>
                </w:rPr>
                <w:t>/</w:t>
              </w:r>
              <w:r w:rsidR="00222103">
                <w:rPr>
                  <w:rFonts w:eastAsia="Calibri" w:cs="Times New Roman"/>
                </w:rPr>
                <w:t>25</w:t>
              </w:r>
              <w:r w:rsidR="005960A2" w:rsidRPr="005960A2">
                <w:rPr>
                  <w:rFonts w:eastAsia="Calibri" w:cs="Times New Roman"/>
                </w:rPr>
                <w:t>/202</w:t>
              </w:r>
              <w:r w:rsidR="005960A2">
                <w:rPr>
                  <w:rFonts w:eastAsia="Calibri" w:cs="Times New Roman"/>
                </w:rPr>
                <w:t>3</w:t>
              </w:r>
            </w:p>
          </w:sdtContent>
        </w:sdt>
      </w:sdtContent>
    </w:sdt>
    <w:p w14:paraId="4A0E017F" w14:textId="77777777" w:rsidR="005960A2" w:rsidRPr="005960A2" w:rsidRDefault="005960A2" w:rsidP="005960A2">
      <w:pPr>
        <w:spacing w:line="480" w:lineRule="auto"/>
        <w:rPr>
          <w:rFonts w:eastAsia="Calibri" w:cs="Times New Roman"/>
          <w:u w:val="single"/>
        </w:rPr>
      </w:pPr>
      <w:r w:rsidRPr="005960A2">
        <w:rPr>
          <w:rFonts w:eastAsia="Calibri" w:cs="Times New Roman"/>
          <w:u w:val="single"/>
        </w:rPr>
        <w:br w:type="page"/>
      </w:r>
    </w:p>
    <w:p w14:paraId="165C35FD" w14:textId="77777777" w:rsidR="003D59B3" w:rsidRPr="00F55416" w:rsidRDefault="003D59B3" w:rsidP="004B6C52">
      <w:pPr>
        <w:shd w:val="clear" w:color="auto" w:fill="FFFFFF"/>
        <w:spacing w:after="100" w:afterAutospacing="1"/>
        <w:jc w:val="center"/>
        <w:outlineLvl w:val="1"/>
        <w:rPr>
          <w:rFonts w:eastAsia="Times New Roman" w:cs="Times New Roman"/>
          <w:b/>
          <w:bCs/>
          <w:color w:val="212529"/>
          <w:szCs w:val="24"/>
        </w:rPr>
      </w:pPr>
      <w:r w:rsidRPr="00F55416">
        <w:rPr>
          <w:rFonts w:eastAsia="Times New Roman" w:cs="Times New Roman"/>
          <w:b/>
          <w:bCs/>
          <w:color w:val="212529"/>
          <w:szCs w:val="24"/>
        </w:rPr>
        <w:lastRenderedPageBreak/>
        <w:t>Red Hat System Administration I 8.2</w:t>
      </w:r>
    </w:p>
    <w:p w14:paraId="6A8FDE02" w14:textId="53B0F75F" w:rsidR="003D59B3" w:rsidRPr="00F55416" w:rsidRDefault="000733AF" w:rsidP="004B6C52">
      <w:pPr>
        <w:shd w:val="clear" w:color="auto" w:fill="FFFFFF"/>
        <w:spacing w:after="100" w:afterAutospacing="1"/>
        <w:jc w:val="center"/>
        <w:outlineLvl w:val="1"/>
        <w:rPr>
          <w:rFonts w:eastAsia="Times New Roman" w:cs="Times New Roman"/>
          <w:b/>
          <w:bCs/>
          <w:color w:val="212529"/>
          <w:szCs w:val="24"/>
        </w:rPr>
      </w:pPr>
      <w:bookmarkStart w:id="1" w:name="_Hlk136214687"/>
      <w:r w:rsidRPr="00F55416">
        <w:rPr>
          <w:rFonts w:eastAsia="Times New Roman" w:cs="Times New Roman"/>
          <w:b/>
          <w:bCs/>
          <w:color w:val="212529"/>
          <w:szCs w:val="24"/>
        </w:rPr>
        <w:t>Lab 0</w:t>
      </w:r>
      <w:r w:rsidR="00F55416" w:rsidRPr="00F55416">
        <w:rPr>
          <w:rFonts w:eastAsia="Times New Roman" w:cs="Times New Roman"/>
          <w:b/>
          <w:bCs/>
          <w:color w:val="212529"/>
          <w:szCs w:val="24"/>
        </w:rPr>
        <w:t>6</w:t>
      </w:r>
      <w:r w:rsidRPr="00F55416">
        <w:rPr>
          <w:rFonts w:eastAsia="Times New Roman" w:cs="Times New Roman"/>
          <w:b/>
          <w:bCs/>
          <w:color w:val="212529"/>
          <w:szCs w:val="24"/>
        </w:rPr>
        <w:t xml:space="preserve"> </w:t>
      </w:r>
      <w:r w:rsidR="003D59B3" w:rsidRPr="00F55416">
        <w:rPr>
          <w:rFonts w:eastAsia="Times New Roman" w:cs="Times New Roman"/>
          <w:b/>
          <w:bCs/>
          <w:color w:val="212529"/>
          <w:szCs w:val="24"/>
        </w:rPr>
        <w:t>C</w:t>
      </w:r>
      <w:r w:rsidRPr="00F55416">
        <w:rPr>
          <w:rFonts w:eastAsia="Times New Roman" w:cs="Times New Roman"/>
          <w:b/>
          <w:bCs/>
          <w:color w:val="212529"/>
          <w:szCs w:val="24"/>
        </w:rPr>
        <w:t>H</w:t>
      </w:r>
      <w:r w:rsidR="003D59B3" w:rsidRPr="00F55416">
        <w:rPr>
          <w:rFonts w:eastAsia="Times New Roman" w:cs="Times New Roman"/>
          <w:b/>
          <w:bCs/>
          <w:color w:val="212529"/>
          <w:szCs w:val="24"/>
        </w:rPr>
        <w:t xml:space="preserve"> </w:t>
      </w:r>
      <w:r w:rsidR="00F55416" w:rsidRPr="00F55416">
        <w:rPr>
          <w:rFonts w:eastAsia="Times New Roman" w:cs="Times New Roman"/>
          <w:b/>
          <w:bCs/>
          <w:color w:val="212529"/>
          <w:szCs w:val="24"/>
        </w:rPr>
        <w:t>8</w:t>
      </w:r>
      <w:r w:rsidR="00D066EF" w:rsidRPr="00F55416">
        <w:rPr>
          <w:rFonts w:eastAsia="Times New Roman" w:cs="Times New Roman"/>
          <w:b/>
          <w:bCs/>
          <w:color w:val="212529"/>
          <w:szCs w:val="24"/>
        </w:rPr>
        <w:t>.</w:t>
      </w:r>
      <w:r w:rsidR="00F55416" w:rsidRPr="00F55416">
        <w:rPr>
          <w:rFonts w:eastAsia="Times New Roman" w:cs="Times New Roman"/>
          <w:b/>
          <w:bCs/>
          <w:color w:val="212529"/>
          <w:szCs w:val="24"/>
        </w:rPr>
        <w:t>9</w:t>
      </w:r>
      <w:r w:rsidR="003D59B3" w:rsidRPr="00F55416">
        <w:rPr>
          <w:rFonts w:eastAsia="Times New Roman" w:cs="Times New Roman"/>
          <w:b/>
          <w:bCs/>
          <w:color w:val="212529"/>
          <w:szCs w:val="24"/>
        </w:rPr>
        <w:t xml:space="preserve"> </w:t>
      </w:r>
      <w:r w:rsidRPr="00F55416">
        <w:rPr>
          <w:rFonts w:eastAsia="Times New Roman" w:cs="Times New Roman"/>
          <w:b/>
          <w:bCs/>
          <w:color w:val="212529"/>
          <w:szCs w:val="24"/>
        </w:rPr>
        <w:t>–</w:t>
      </w:r>
      <w:r w:rsidR="003D59B3" w:rsidRPr="00F55416">
        <w:rPr>
          <w:rFonts w:eastAsia="Times New Roman" w:cs="Times New Roman"/>
          <w:b/>
          <w:bCs/>
          <w:color w:val="212529"/>
          <w:szCs w:val="24"/>
        </w:rPr>
        <w:t xml:space="preserve"> </w:t>
      </w:r>
      <w:r w:rsidR="00D066EF" w:rsidRPr="00F55416">
        <w:rPr>
          <w:rFonts w:eastAsia="Times New Roman" w:cs="Times New Roman"/>
          <w:b/>
          <w:bCs/>
          <w:color w:val="212529"/>
          <w:szCs w:val="24"/>
        </w:rPr>
        <w:t xml:space="preserve">Lab: </w:t>
      </w:r>
      <w:r w:rsidR="00F55416" w:rsidRPr="00F55416">
        <w:rPr>
          <w:rFonts w:eastAsia="Times New Roman" w:cs="Times New Roman"/>
          <w:b/>
          <w:bCs/>
          <w:color w:val="212529"/>
          <w:szCs w:val="24"/>
        </w:rPr>
        <w:t>Monitoring and Managing Linux Processes</w:t>
      </w:r>
    </w:p>
    <w:bookmarkEnd w:id="1"/>
    <w:p w14:paraId="0ADC6748" w14:textId="1A43AA71" w:rsidR="00F55416" w:rsidRPr="00F55416" w:rsidRDefault="00F55416" w:rsidP="00F55416">
      <w:pPr>
        <w:pStyle w:val="Heading1"/>
        <w:rPr>
          <w:rStyle w:val="Strong"/>
          <w:b/>
          <w:bCs/>
        </w:rPr>
      </w:pPr>
      <w:r w:rsidRPr="00F55416">
        <w:rPr>
          <w:rStyle w:val="Strong"/>
          <w:b/>
          <w:bCs/>
        </w:rPr>
        <w:t>Performance Checklist</w:t>
      </w:r>
    </w:p>
    <w:p w14:paraId="0730E214" w14:textId="30EE6833" w:rsidR="00F55416" w:rsidRPr="00F55416" w:rsidRDefault="00F55416" w:rsidP="00F55416">
      <w:pPr>
        <w:shd w:val="clear" w:color="auto" w:fill="FFFFFF"/>
        <w:spacing w:after="100" w:afterAutospacing="1"/>
        <w:rPr>
          <w:rStyle w:val="Strong"/>
          <w:rFonts w:eastAsiaTheme="majorEastAsia" w:cs="Times New Roman"/>
          <w:color w:val="212529"/>
          <w:szCs w:val="24"/>
        </w:rPr>
      </w:pPr>
      <w:r w:rsidRPr="00F55416">
        <w:rPr>
          <w:rStyle w:val="Strong"/>
          <w:rFonts w:eastAsiaTheme="majorEastAsia" w:cs="Times New Roman"/>
          <w:color w:val="212529"/>
          <w:szCs w:val="24"/>
        </w:rPr>
        <w:t>In this lab, you will locate and manage processes that are using the most resources on a system.</w:t>
      </w:r>
    </w:p>
    <w:p w14:paraId="201C9455" w14:textId="35B92881" w:rsidR="00F55416" w:rsidRPr="00F55416" w:rsidRDefault="00F55416" w:rsidP="00F55416">
      <w:pPr>
        <w:pStyle w:val="Heading1"/>
        <w:rPr>
          <w:rStyle w:val="Strong"/>
          <w:b/>
          <w:bCs/>
        </w:rPr>
      </w:pPr>
      <w:r w:rsidRPr="00F55416">
        <w:rPr>
          <w:rStyle w:val="Strong"/>
          <w:b/>
          <w:bCs/>
        </w:rPr>
        <w:t>Outcomes</w:t>
      </w:r>
    </w:p>
    <w:p w14:paraId="79E5281A" w14:textId="135818B9" w:rsidR="00F55416" w:rsidRDefault="00F55416" w:rsidP="00F55416">
      <w:pPr>
        <w:shd w:val="clear" w:color="auto" w:fill="FFFFFF"/>
        <w:spacing w:after="100" w:afterAutospacing="1"/>
        <w:rPr>
          <w:rStyle w:val="Strong"/>
          <w:rFonts w:eastAsiaTheme="majorEastAsia" w:cs="Times New Roman"/>
          <w:b w:val="0"/>
          <w:bCs w:val="0"/>
          <w:color w:val="212529"/>
          <w:szCs w:val="24"/>
        </w:rPr>
      </w:pPr>
      <w:r w:rsidRPr="00F55416">
        <w:rPr>
          <w:rStyle w:val="Strong"/>
          <w:rFonts w:eastAsiaTheme="majorEastAsia" w:cs="Times New Roman"/>
          <w:b w:val="0"/>
          <w:bCs w:val="0"/>
          <w:color w:val="212529"/>
          <w:szCs w:val="24"/>
        </w:rPr>
        <w:t>You should be able to manage processes using top as a process management tool.</w:t>
      </w:r>
    </w:p>
    <w:p w14:paraId="7A9DECC3" w14:textId="03E5B0E6" w:rsidR="00F55416" w:rsidRPr="00F55416" w:rsidRDefault="00F55416" w:rsidP="00F55416">
      <w:pPr>
        <w:pStyle w:val="Heading1"/>
        <w:rPr>
          <w:rStyle w:val="Strong"/>
          <w:b/>
          <w:bCs/>
        </w:rPr>
      </w:pPr>
      <w:r w:rsidRPr="00F55416">
        <w:rPr>
          <w:rStyle w:val="Strong"/>
          <w:rFonts w:eastAsiaTheme="majorEastAsia"/>
          <w:b/>
          <w:bCs/>
        </w:rPr>
        <w:t>Start Lab</w:t>
      </w:r>
    </w:p>
    <w:p w14:paraId="4A702B3A" w14:textId="67405E36" w:rsidR="0086421B" w:rsidRPr="00F55416" w:rsidRDefault="00F55416" w:rsidP="00F55416">
      <w:pPr>
        <w:pStyle w:val="Heading2"/>
        <w:numPr>
          <w:ilvl w:val="0"/>
          <w:numId w:val="0"/>
        </w:numPr>
      </w:pPr>
      <w:r w:rsidRPr="00F55416">
        <w:rPr>
          <w:rStyle w:val="Strong"/>
          <w:b/>
          <w:bCs/>
        </w:rPr>
        <w:t>Log in to workstation as student using student as the passwor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0"/>
        <w:gridCol w:w="2912"/>
        <w:gridCol w:w="2941"/>
        <w:gridCol w:w="3427"/>
      </w:tblGrid>
      <w:tr w:rsidR="008E1609" w:rsidRPr="004B6C52" w14:paraId="0C7A6DE1" w14:textId="77777777" w:rsidTr="008E1609">
        <w:tc>
          <w:tcPr>
            <w:tcW w:w="1510" w:type="dxa"/>
          </w:tcPr>
          <w:p w14:paraId="30648311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</w:p>
        </w:tc>
        <w:tc>
          <w:tcPr>
            <w:tcW w:w="2912" w:type="dxa"/>
          </w:tcPr>
          <w:p w14:paraId="1B04F78C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Franklin VM:</w:t>
            </w:r>
          </w:p>
        </w:tc>
        <w:tc>
          <w:tcPr>
            <w:tcW w:w="2941" w:type="dxa"/>
          </w:tcPr>
          <w:p w14:paraId="28997D91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Standard User Account:</w:t>
            </w:r>
          </w:p>
        </w:tc>
        <w:tc>
          <w:tcPr>
            <w:tcW w:w="3427" w:type="dxa"/>
          </w:tcPr>
          <w:p w14:paraId="2372F700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The Student's Root Account:</w:t>
            </w:r>
          </w:p>
        </w:tc>
      </w:tr>
      <w:tr w:rsidR="008E1609" w:rsidRPr="004B6C52" w14:paraId="218FBCB3" w14:textId="77777777" w:rsidTr="008E1609">
        <w:tc>
          <w:tcPr>
            <w:tcW w:w="1510" w:type="dxa"/>
          </w:tcPr>
          <w:p w14:paraId="4FD61107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Username</w:t>
            </w:r>
          </w:p>
        </w:tc>
        <w:tc>
          <w:tcPr>
            <w:tcW w:w="2912" w:type="dxa"/>
          </w:tcPr>
          <w:p w14:paraId="62580D89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kiosk</w:t>
            </w:r>
          </w:p>
        </w:tc>
        <w:tc>
          <w:tcPr>
            <w:tcW w:w="2941" w:type="dxa"/>
          </w:tcPr>
          <w:p w14:paraId="670C325C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student</w:t>
            </w:r>
          </w:p>
        </w:tc>
        <w:tc>
          <w:tcPr>
            <w:tcW w:w="3427" w:type="dxa"/>
          </w:tcPr>
          <w:p w14:paraId="59F4DB59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root</w:t>
            </w:r>
          </w:p>
        </w:tc>
      </w:tr>
      <w:tr w:rsidR="008E1609" w:rsidRPr="004B6C52" w14:paraId="468DA0FA" w14:textId="77777777" w:rsidTr="008E1609">
        <w:tc>
          <w:tcPr>
            <w:tcW w:w="1510" w:type="dxa"/>
          </w:tcPr>
          <w:p w14:paraId="2246F0ED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Password</w:t>
            </w:r>
          </w:p>
        </w:tc>
        <w:tc>
          <w:tcPr>
            <w:tcW w:w="2912" w:type="dxa"/>
          </w:tcPr>
          <w:p w14:paraId="16957C08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redhat</w:t>
            </w:r>
          </w:p>
        </w:tc>
        <w:tc>
          <w:tcPr>
            <w:tcW w:w="2941" w:type="dxa"/>
          </w:tcPr>
          <w:p w14:paraId="7FC400C4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student</w:t>
            </w:r>
          </w:p>
        </w:tc>
        <w:tc>
          <w:tcPr>
            <w:tcW w:w="3427" w:type="dxa"/>
          </w:tcPr>
          <w:p w14:paraId="1D5E5272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redhat</w:t>
            </w:r>
          </w:p>
        </w:tc>
      </w:tr>
    </w:tbl>
    <w:p w14:paraId="49EA35EB" w14:textId="6F2DB899" w:rsidR="00B36789" w:rsidRDefault="00B36789" w:rsidP="00B36789">
      <w:pPr>
        <w:shd w:val="clear" w:color="auto" w:fill="FFFFFF"/>
        <w:spacing w:after="100" w:afterAutospacing="1"/>
        <w:rPr>
          <w:rFonts w:eastAsia="Times New Roman" w:cs="Times New Roman"/>
          <w:noProof/>
          <w:color w:val="212529"/>
          <w:szCs w:val="24"/>
        </w:rPr>
      </w:pPr>
    </w:p>
    <w:p w14:paraId="0538E2B1" w14:textId="64547C32" w:rsidR="000733AF" w:rsidRDefault="00331800" w:rsidP="000733AF">
      <w:pPr>
        <w:shd w:val="clear" w:color="auto" w:fill="FFFFFF"/>
        <w:spacing w:after="100" w:afterAutospacing="1"/>
        <w:rPr>
          <w:rFonts w:eastAsia="Times New Roman" w:cs="Times New Roman"/>
          <w:noProof/>
          <w:color w:val="212529"/>
          <w:szCs w:val="24"/>
        </w:rPr>
      </w:pPr>
      <w:hyperlink r:id="rId8" w:history="1">
        <w:r w:rsidR="000733AF" w:rsidRPr="00A53AA0">
          <w:rPr>
            <w:rStyle w:val="Hyperlink"/>
            <w:rFonts w:eastAsia="Times New Roman" w:cs="Times New Roman"/>
            <w:noProof/>
            <w:szCs w:val="24"/>
          </w:rPr>
          <w:t>https://franklin.instructure.com/courses/12488/modules/items/683350</w:t>
        </w:r>
      </w:hyperlink>
    </w:p>
    <w:p w14:paraId="43E6572B" w14:textId="5586F633" w:rsidR="00671B1F" w:rsidRDefault="00671B1F" w:rsidP="000733AF">
      <w:pPr>
        <w:shd w:val="clear" w:color="auto" w:fill="FFFFFF"/>
        <w:spacing w:after="100" w:afterAutospacing="1"/>
      </w:pPr>
      <w:r>
        <w:t>[kiosk@foundation0 ~]$ rht-vmctl start all</w:t>
      </w:r>
    </w:p>
    <w:p w14:paraId="3D4B7308" w14:textId="3F9FDAC7" w:rsidR="00671B1F" w:rsidRDefault="00671B1F" w:rsidP="000733AF">
      <w:pPr>
        <w:shd w:val="clear" w:color="auto" w:fill="FFFFFF"/>
        <w:spacing w:after="100" w:afterAutospacing="1"/>
        <w:rPr>
          <w:rFonts w:eastAsia="Times New Roman" w:cs="Times New Roman"/>
          <w:noProof/>
          <w:color w:val="212529"/>
          <w:szCs w:val="24"/>
        </w:rPr>
      </w:pPr>
      <w:r>
        <w:t>[kiosk@foundation0 ~]$ rht-vmview view workstation</w:t>
      </w:r>
    </w:p>
    <w:p w14:paraId="281C39D5" w14:textId="3C654BB2" w:rsidR="008D29B8" w:rsidRPr="00F55416" w:rsidRDefault="00F55416" w:rsidP="00F55416">
      <w:pPr>
        <w:rPr>
          <w:rFonts w:eastAsia="Times New Roman" w:cs="Times New Roman"/>
          <w:color w:val="212529"/>
          <w:szCs w:val="24"/>
        </w:rPr>
      </w:pPr>
      <w:r w:rsidRPr="00F55416">
        <w:rPr>
          <w:rFonts w:eastAsia="Times New Roman" w:cs="Times New Roman"/>
          <w:color w:val="212529"/>
          <w:szCs w:val="24"/>
        </w:rPr>
        <w:t>On workstation, run the lab processes-review start command. The command runs a start script to determine whether the host, serverb, is reachable on the network.</w:t>
      </w:r>
    </w:p>
    <w:p w14:paraId="33B1E86E" w14:textId="77777777" w:rsidR="00F55416" w:rsidRPr="00F55416" w:rsidRDefault="00F55416" w:rsidP="00F554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F55416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workstation ~]$ lab processes-review start</w:t>
      </w:r>
    </w:p>
    <w:p w14:paraId="636F9657" w14:textId="47657765" w:rsidR="00892A27" w:rsidRDefault="00542E9E" w:rsidP="00892A27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  <w:r w:rsidRPr="00542E9E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1AA2435F" wp14:editId="2F604908">
            <wp:extent cx="6858000" cy="5148580"/>
            <wp:effectExtent l="0" t="0" r="0" b="0"/>
            <wp:docPr id="5239906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99061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4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2A178" w14:textId="77777777" w:rsidR="0086680B" w:rsidRPr="00F55416" w:rsidRDefault="0086680B" w:rsidP="00F55416">
      <w:pPr>
        <w:pStyle w:val="Heading2"/>
      </w:pPr>
      <w:r w:rsidRPr="00F55416">
        <w:t>On </w:t>
      </w:r>
      <w:r w:rsidRPr="00F55416">
        <w:rPr>
          <w:rFonts w:eastAsiaTheme="majorEastAsia"/>
        </w:rPr>
        <w:t>workstation</w:t>
      </w:r>
      <w:r w:rsidRPr="00F55416">
        <w:t>, open two terminal windows side by side. In this section, these terminals are referred to as </w:t>
      </w:r>
      <w:r w:rsidRPr="00F55416">
        <w:rPr>
          <w:rFonts w:eastAsiaTheme="majorEastAsia"/>
        </w:rPr>
        <w:t>left</w:t>
      </w:r>
      <w:r w:rsidRPr="00F55416">
        <w:t> and </w:t>
      </w:r>
      <w:r w:rsidRPr="00F55416">
        <w:rPr>
          <w:rFonts w:eastAsiaTheme="majorEastAsia"/>
        </w:rPr>
        <w:t>right</w:t>
      </w:r>
      <w:r w:rsidRPr="00F55416">
        <w:t>. On each terminal window, log in to </w:t>
      </w:r>
      <w:r w:rsidRPr="00F55416">
        <w:rPr>
          <w:rFonts w:eastAsiaTheme="majorEastAsia"/>
        </w:rPr>
        <w:t>serverb</w:t>
      </w:r>
      <w:r w:rsidRPr="00F55416">
        <w:t> as the </w:t>
      </w:r>
      <w:r w:rsidRPr="00F55416">
        <w:rPr>
          <w:rFonts w:eastAsiaTheme="majorEastAsia"/>
        </w:rPr>
        <w:t>student</w:t>
      </w:r>
      <w:r w:rsidRPr="00F55416">
        <w:t> user.</w:t>
      </w:r>
    </w:p>
    <w:p w14:paraId="5B49725A" w14:textId="77777777" w:rsidR="0086680B" w:rsidRPr="0086680B" w:rsidRDefault="0086680B" w:rsidP="0086680B">
      <w:pPr>
        <w:shd w:val="clear" w:color="auto" w:fill="FFFFFF"/>
        <w:spacing w:after="100" w:afterAutospacing="1"/>
        <w:ind w:left="720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Create a script called process101, which will generate artificial CPU load. Create the script in the /home/student/bin directory.</w:t>
      </w:r>
    </w:p>
    <w:p w14:paraId="2BB4C6FB" w14:textId="77777777" w:rsidR="0086680B" w:rsidRPr="0086680B" w:rsidRDefault="0086680B" w:rsidP="00F554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#!/bin/bash</w:t>
      </w:r>
    </w:p>
    <w:p w14:paraId="51424E52" w14:textId="77777777" w:rsidR="0086680B" w:rsidRPr="0086680B" w:rsidRDefault="0086680B" w:rsidP="00F554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while true; do</w:t>
      </w:r>
    </w:p>
    <w:p w14:paraId="77C37009" w14:textId="77777777" w:rsidR="0086680B" w:rsidRPr="0086680B" w:rsidRDefault="0086680B" w:rsidP="00F554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 var=1</w:t>
      </w:r>
    </w:p>
    <w:p w14:paraId="1FADF7B7" w14:textId="77777777" w:rsidR="0086680B" w:rsidRPr="0086680B" w:rsidRDefault="0086680B" w:rsidP="00F554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 while [[ var -lt 50000 ]]; do</w:t>
      </w:r>
    </w:p>
    <w:p w14:paraId="7004F76D" w14:textId="77777777" w:rsidR="0086680B" w:rsidRPr="0086680B" w:rsidRDefault="0086680B" w:rsidP="00F554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   var=$(($var+1))</w:t>
      </w:r>
    </w:p>
    <w:p w14:paraId="09950989" w14:textId="77777777" w:rsidR="0086680B" w:rsidRPr="0086680B" w:rsidRDefault="0086680B" w:rsidP="00F554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 done</w:t>
      </w:r>
    </w:p>
    <w:p w14:paraId="359B86D7" w14:textId="77777777" w:rsidR="0086680B" w:rsidRPr="0086680B" w:rsidRDefault="0086680B" w:rsidP="00F554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 sleep 1</w:t>
      </w:r>
    </w:p>
    <w:p w14:paraId="2A90B72E" w14:textId="77777777" w:rsidR="0086680B" w:rsidRPr="0086680B" w:rsidRDefault="0086680B" w:rsidP="00F554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done</w:t>
      </w:r>
    </w:p>
    <w:p w14:paraId="0CD027B8" w14:textId="77777777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On workstation, open two terminal windows side by side. In each terminal, use the </w:t>
      </w:r>
      <w:r w:rsidRPr="0086680B">
        <w:rPr>
          <w:rFonts w:eastAsia="Times New Roman" w:cs="Times New Roman"/>
          <w:b/>
          <w:bCs/>
          <w:color w:val="212529"/>
          <w:szCs w:val="24"/>
        </w:rPr>
        <w:t>ssh</w:t>
      </w:r>
      <w:r w:rsidRPr="0086680B">
        <w:rPr>
          <w:rFonts w:eastAsia="Times New Roman" w:cs="Times New Roman"/>
          <w:color w:val="212529"/>
          <w:szCs w:val="24"/>
        </w:rPr>
        <w:t> command to log in to serverb as the student user.</w:t>
      </w:r>
    </w:p>
    <w:p w14:paraId="289086AD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lastRenderedPageBreak/>
        <w:t>[student@workstation ~]$ ssh student@serverb</w:t>
      </w:r>
    </w:p>
    <w:p w14:paraId="4B8B639A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i/>
          <w:iCs/>
          <w:color w:val="333333"/>
          <w:sz w:val="20"/>
          <w:szCs w:val="20"/>
        </w:rPr>
        <w:t>...output omitted...</w:t>
      </w:r>
    </w:p>
    <w:p w14:paraId="3D78F319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[student@serverb ~]$ </w:t>
      </w:r>
    </w:p>
    <w:p w14:paraId="6412CBFD" w14:textId="77777777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In the left terminal shell, use the mkdir command to create the /home/student/bin directory.</w:t>
      </w:r>
    </w:p>
    <w:p w14:paraId="6F09BC80" w14:textId="639169D7" w:rsidR="00510798" w:rsidRPr="00510798" w:rsidRDefault="0086680B" w:rsidP="00510798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serverb ~]$ mkdir /home/student/bin</w:t>
      </w:r>
    </w:p>
    <w:p w14:paraId="6FE19240" w14:textId="171A8269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In the left terminal shell, use the vim command to create the process101 script. Press the i key to enter interactive mode. Type :wq to save the file.</w:t>
      </w:r>
    </w:p>
    <w:p w14:paraId="3BB4A546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serverb ~]$ vim /home/student/bin/process101</w:t>
      </w:r>
    </w:p>
    <w:p w14:paraId="1C354A5F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#!/bin/bash</w:t>
      </w:r>
    </w:p>
    <w:p w14:paraId="4372CD1E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while true; do</w:t>
      </w:r>
    </w:p>
    <w:p w14:paraId="2633D0FD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 var=1</w:t>
      </w:r>
    </w:p>
    <w:p w14:paraId="2CE552A0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 while [[ var -lt 50000 ]]; do</w:t>
      </w:r>
    </w:p>
    <w:p w14:paraId="749FA05C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   var=$(($var+1))</w:t>
      </w:r>
    </w:p>
    <w:p w14:paraId="2AD7DA44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 done</w:t>
      </w:r>
    </w:p>
    <w:p w14:paraId="35DD2B76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 sleep 1</w:t>
      </w:r>
    </w:p>
    <w:p w14:paraId="00D90FA9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done</w:t>
      </w:r>
    </w:p>
    <w:p w14:paraId="78466482" w14:textId="6D1E30F6" w:rsidR="00510798" w:rsidRDefault="00510798" w:rsidP="00510798">
      <w:pPr>
        <w:shd w:val="clear" w:color="auto" w:fill="FFFFFF"/>
        <w:spacing w:after="100" w:afterAutospacing="1"/>
        <w:ind w:left="1080"/>
        <w:rPr>
          <w:rFonts w:eastAsia="Times New Roman" w:cs="Times New Roman"/>
          <w:color w:val="212529"/>
          <w:szCs w:val="24"/>
        </w:rPr>
      </w:pPr>
      <w:r w:rsidRPr="00510798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3A493332" wp14:editId="4D767A59">
            <wp:extent cx="5969000" cy="4496647"/>
            <wp:effectExtent l="0" t="0" r="0" b="0"/>
            <wp:docPr id="11650316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503169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81273" cy="4505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10798">
        <w:rPr>
          <w:rFonts w:eastAsia="Times New Roman" w:cs="Times New Roman"/>
          <w:color w:val="212529"/>
          <w:szCs w:val="24"/>
        </w:rPr>
        <w:drawing>
          <wp:inline distT="0" distB="0" distL="0" distR="0" wp14:anchorId="77AF7279" wp14:editId="21A5C399">
            <wp:extent cx="5968332" cy="4515485"/>
            <wp:effectExtent l="0" t="0" r="0" b="0"/>
            <wp:docPr id="3312648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26480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75130" cy="4520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A65F1" w14:textId="0881D7F4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lastRenderedPageBreak/>
        <w:t>Use the chmod command to make the process101 file executable.</w:t>
      </w:r>
    </w:p>
    <w:p w14:paraId="35659416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serverb ~]$ chmod +x /home/student/bin/process101</w:t>
      </w:r>
    </w:p>
    <w:p w14:paraId="0EC1DAC4" w14:textId="5C98A5B8" w:rsidR="0086680B" w:rsidRDefault="00510798" w:rsidP="0086680B">
      <w:r w:rsidRPr="00510798">
        <w:drawing>
          <wp:inline distT="0" distB="0" distL="0" distR="0" wp14:anchorId="62EB2939" wp14:editId="26F8EC1D">
            <wp:extent cx="6858000" cy="5099685"/>
            <wp:effectExtent l="0" t="0" r="0" b="5715"/>
            <wp:docPr id="815139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51393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9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24CD9" w14:textId="77777777" w:rsidR="0086680B" w:rsidRPr="0086680B" w:rsidRDefault="0086680B" w:rsidP="0086680B"/>
    <w:p w14:paraId="2BC2BB35" w14:textId="77777777" w:rsidR="0086680B" w:rsidRPr="0086680B" w:rsidRDefault="0086680B" w:rsidP="000A757C">
      <w:pPr>
        <w:pStyle w:val="Heading2"/>
      </w:pPr>
      <w:r w:rsidRPr="0086680B">
        <w:t>In the right window, run the top utility.</w:t>
      </w:r>
    </w:p>
    <w:p w14:paraId="6894ACC1" w14:textId="77777777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In the right window, run the </w:t>
      </w:r>
      <w:r w:rsidRPr="0086680B">
        <w:rPr>
          <w:rFonts w:eastAsia="Times New Roman" w:cs="Times New Roman"/>
          <w:b/>
          <w:bCs/>
          <w:color w:val="212529"/>
          <w:szCs w:val="24"/>
        </w:rPr>
        <w:t>top</w:t>
      </w:r>
      <w:r w:rsidRPr="0086680B">
        <w:rPr>
          <w:rFonts w:eastAsia="Times New Roman" w:cs="Times New Roman"/>
          <w:color w:val="212529"/>
          <w:szCs w:val="24"/>
        </w:rPr>
        <w:t> utility. Size the window to be as tall as possible.</w:t>
      </w:r>
    </w:p>
    <w:p w14:paraId="2AB4536A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serverb ~]$ top</w:t>
      </w:r>
    </w:p>
    <w:p w14:paraId="62F0C12D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top - 13:47:06 up 19 min,  2 users,  load average: 0.00, 0.00, 0.00</w:t>
      </w:r>
    </w:p>
    <w:p w14:paraId="492FD9FA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Tasks: 110 total,   1 running, 109 sleeping,   0 stopped,   0 zombie</w:t>
      </w:r>
    </w:p>
    <w:p w14:paraId="4BCA249C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%Cpu(s):  0.0 us,  3.1 sy,  0.0 ni, 96.9 id,  0.0 wa,  0.0 hi,  0.0 si,  0.0 st</w:t>
      </w:r>
    </w:p>
    <w:p w14:paraId="24EB57E1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MiB Mem :   1829.4 total,   1439.1 free,    171.9 used,    218.4 buff/cache</w:t>
      </w:r>
    </w:p>
    <w:p w14:paraId="73971918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MiB Swap:   1024.0 total,   1024.0 free,      0.0 used.   1499.6 avail Mem</w:t>
      </w:r>
    </w:p>
    <w:p w14:paraId="06AA9D11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</w:p>
    <w:p w14:paraId="5A5845A7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PID USER      PR  NI    VIRT    RES    SHR S  %CPU  %MEM     TIME  COMMAND</w:t>
      </w:r>
    </w:p>
    <w:p w14:paraId="07750584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 1 root      20   0  178536  13488   8996 S   0.0   0.7   0:01.15 systemd</w:t>
      </w:r>
    </w:p>
    <w:p w14:paraId="2F61575F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 2 root      20   0       0      0      0 S   0.0   0.0   0:00.00 kthreadd</w:t>
      </w:r>
    </w:p>
    <w:p w14:paraId="446196C0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lastRenderedPageBreak/>
        <w:t xml:space="preserve">  3 root       0 -20       0      0      0 I   0.0   0.0   0:00.00 rcu_gp</w:t>
      </w:r>
    </w:p>
    <w:p w14:paraId="6EE12946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 4 root       0 -20       0      0      0 I   0.0   0.0   0:00.00 rcu_par_gp</w:t>
      </w:r>
    </w:p>
    <w:p w14:paraId="4EF9675A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 6 root       0 -20       0      0      0 I   0.0   0.0   0:00.00 kworker/0:0H-kblockd</w:t>
      </w:r>
    </w:p>
    <w:p w14:paraId="50FECA86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i/>
          <w:iCs/>
          <w:color w:val="333333"/>
          <w:sz w:val="20"/>
          <w:szCs w:val="20"/>
        </w:rPr>
        <w:t>...output omitted...</w:t>
      </w:r>
    </w:p>
    <w:p w14:paraId="30AEF63A" w14:textId="05F844DC" w:rsidR="0086680B" w:rsidRDefault="00510798" w:rsidP="0086680B">
      <w:r w:rsidRPr="00510798">
        <w:drawing>
          <wp:inline distT="0" distB="0" distL="0" distR="0" wp14:anchorId="20765B81" wp14:editId="18715BBB">
            <wp:extent cx="6858000" cy="5151755"/>
            <wp:effectExtent l="0" t="0" r="0" b="0"/>
            <wp:docPr id="15868414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684147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5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8C95D" w14:textId="77777777" w:rsidR="0086680B" w:rsidRPr="0086680B" w:rsidRDefault="0086680B" w:rsidP="0086680B"/>
    <w:p w14:paraId="45F54952" w14:textId="77777777" w:rsidR="0086680B" w:rsidRPr="0086680B" w:rsidRDefault="0086680B" w:rsidP="000A757C">
      <w:pPr>
        <w:pStyle w:val="Heading2"/>
      </w:pPr>
      <w:r w:rsidRPr="0086680B">
        <w:t>In the left terminal shell, determine the number of logical CPUs on the virtual machine. Run the </w:t>
      </w:r>
      <w:r w:rsidRPr="0086680B">
        <w:rPr>
          <w:rFonts w:ascii="Consolas" w:hAnsi="Consolas" w:cs="Courier New"/>
          <w:sz w:val="32"/>
          <w:szCs w:val="32"/>
        </w:rPr>
        <w:t>process101</w:t>
      </w:r>
      <w:r w:rsidRPr="0086680B">
        <w:t> script in the background.</w:t>
      </w:r>
    </w:p>
    <w:p w14:paraId="6E0AA39B" w14:textId="77777777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Use the grep command to determine the number of logical CPUs.</w:t>
      </w:r>
    </w:p>
    <w:p w14:paraId="293362D4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serverb ~]$ grep "model name" /proc/cpuinfo | wc -</w:t>
      </w:r>
      <w:r w:rsidRPr="0086680B">
        <w:rPr>
          <w:rFonts w:ascii="Calibri" w:eastAsia="Times New Roman" w:hAnsi="Calibri" w:cs="Calibri"/>
          <w:b/>
          <w:bCs/>
          <w:color w:val="333333"/>
          <w:sz w:val="20"/>
          <w:szCs w:val="20"/>
        </w:rPr>
        <w:t>l</w:t>
      </w:r>
    </w:p>
    <w:p w14:paraId="336319B0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2</w:t>
      </w:r>
    </w:p>
    <w:p w14:paraId="09CA17BF" w14:textId="13B78389" w:rsidR="00257858" w:rsidRDefault="00257858" w:rsidP="00257858">
      <w:pPr>
        <w:shd w:val="clear" w:color="auto" w:fill="FFFFFF"/>
        <w:spacing w:after="100" w:afterAutospacing="1"/>
        <w:ind w:left="1080"/>
        <w:rPr>
          <w:rFonts w:eastAsia="Times New Roman" w:cs="Times New Roman"/>
          <w:color w:val="212529"/>
          <w:szCs w:val="24"/>
        </w:rPr>
      </w:pPr>
      <w:r w:rsidRPr="00257858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023DE6EE" wp14:editId="652007F7">
            <wp:extent cx="6000750" cy="4453334"/>
            <wp:effectExtent l="0" t="0" r="0" b="4445"/>
            <wp:docPr id="5750155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01554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12960" cy="446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D3107" w14:textId="7AEA4E48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Use the cd command to change into the /home/student/bin directory. Run the process101 script in the background.</w:t>
      </w:r>
    </w:p>
    <w:p w14:paraId="6FAECD4E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serverb ~]$ cd /home/student/bin</w:t>
      </w:r>
    </w:p>
    <w:p w14:paraId="20071B9B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serverb bin]$ process101 &amp;</w:t>
      </w:r>
    </w:p>
    <w:p w14:paraId="4BBABCEF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[1] 1180</w:t>
      </w:r>
    </w:p>
    <w:p w14:paraId="4232BC5B" w14:textId="315F3CED" w:rsidR="0086680B" w:rsidRDefault="00257858" w:rsidP="0086680B">
      <w:r w:rsidRPr="00257858">
        <w:lastRenderedPageBreak/>
        <w:drawing>
          <wp:inline distT="0" distB="0" distL="0" distR="0" wp14:anchorId="2DB1237F" wp14:editId="5E4963BD">
            <wp:extent cx="6762750" cy="5039501"/>
            <wp:effectExtent l="0" t="0" r="0" b="8890"/>
            <wp:docPr id="7265604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56049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783033" cy="5054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0C993" w14:textId="77777777" w:rsidR="0086680B" w:rsidRPr="0086680B" w:rsidRDefault="0086680B" w:rsidP="0086680B"/>
    <w:p w14:paraId="4C56FF79" w14:textId="77777777" w:rsidR="0086680B" w:rsidRPr="0086680B" w:rsidRDefault="0086680B" w:rsidP="0086680B">
      <w:pPr>
        <w:pStyle w:val="Heading2"/>
      </w:pPr>
      <w:r w:rsidRPr="0086680B">
        <w:t>In the right terminal shell, observe the top display. Toggle between load, threads and memory. Note the process ID (PID) for process101. View the CPU percentage. It should hover around 10% to 15%. Ensure that top is showing CPU usage once you have viewed load, threads, and memory.</w:t>
      </w:r>
    </w:p>
    <w:p w14:paraId="409393EF" w14:textId="77777777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Press Shift+m.</w:t>
      </w:r>
    </w:p>
    <w:p w14:paraId="789EFC88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top - 13:56:24 up 28 min,  2 users,  load average: 0.21, 0.08, 0.02</w:t>
      </w:r>
    </w:p>
    <w:p w14:paraId="064ADCE7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Tasks: 112 total,   2 running, 110 sleeping,   0 stopped,   0 zombie</w:t>
      </w:r>
    </w:p>
    <w:p w14:paraId="01094830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%Cpu(s):  5.8 us,  1.3 sy,  0.0 ni, 92.8 id,  0.0 wa,  0.0 hi,  0.0 si,  0.0 st</w:t>
      </w:r>
    </w:p>
    <w:p w14:paraId="5C230ABD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MiB Mem :   1829.4 total,   1438.1 free,    172.7 used,    218.6 buff/cache</w:t>
      </w:r>
    </w:p>
    <w:p w14:paraId="475FE26E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MiB Swap:   1024.0 total,   1024.0 free,      0.0 used.   1498.7 avail Mem</w:t>
      </w:r>
    </w:p>
    <w:p w14:paraId="447E7F3C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</w:p>
    <w:p w14:paraId="43E40281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PID USER      PR  NI    VIRT    RES    SHR S  %CPU  %MEM     TIME+ COMMAND</w:t>
      </w:r>
    </w:p>
    <w:p w14:paraId="1D40E34F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705 root      20   0  409956  34880  33620 S   0.0   1.9   0:00.04 sssd_nss</w:t>
      </w:r>
    </w:p>
    <w:p w14:paraId="5D5D1C5F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706 root      20   0  454304  34472  14304 S   0.0   1.8   0:00.62 firewalld</w:t>
      </w:r>
    </w:p>
    <w:p w14:paraId="58165E13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725 root      20   0  611348  28244  14076 S   0.0   1.5   0:00.27 tuned</w:t>
      </w:r>
    </w:p>
    <w:p w14:paraId="6D23D884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663 polkitd   20   0 1907312  23876  16040 S   0.0   1.3   0:00.04 polkitd</w:t>
      </w:r>
    </w:p>
    <w:p w14:paraId="13362316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718 root      20   0  600316  17176  14832 S   0.0   0.9   0:00.06 NetworkManager</w:t>
      </w:r>
    </w:p>
    <w:p w14:paraId="1EECC275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i/>
          <w:iCs/>
          <w:color w:val="333333"/>
          <w:sz w:val="20"/>
          <w:szCs w:val="20"/>
        </w:rPr>
        <w:lastRenderedPageBreak/>
        <w:t>...output omitted...</w:t>
      </w:r>
    </w:p>
    <w:p w14:paraId="2D1E2B6A" w14:textId="6761499F" w:rsidR="00257858" w:rsidRDefault="00257858" w:rsidP="00257858">
      <w:r w:rsidRPr="00257858">
        <w:drawing>
          <wp:inline distT="0" distB="0" distL="0" distR="0" wp14:anchorId="1A524B7B" wp14:editId="58A2E2EE">
            <wp:extent cx="6858000" cy="5063490"/>
            <wp:effectExtent l="0" t="0" r="0" b="3810"/>
            <wp:docPr id="1758596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859641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63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09799" w14:textId="4084437F" w:rsidR="0086680B" w:rsidRPr="0086680B" w:rsidRDefault="0086680B" w:rsidP="00F67ADC">
      <w:pPr>
        <w:shd w:val="clear" w:color="auto" w:fill="FFFFFF"/>
        <w:spacing w:after="100" w:afterAutospacing="1"/>
        <w:ind w:left="720" w:firstLine="720"/>
        <w:outlineLvl w:val="2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Note</w:t>
      </w:r>
      <w:r w:rsidR="00F67ADC">
        <w:rPr>
          <w:rFonts w:eastAsia="Times New Roman" w:cs="Times New Roman"/>
          <w:color w:val="212529"/>
          <w:szCs w:val="24"/>
        </w:rPr>
        <w:t>:</w:t>
      </w:r>
      <w:r w:rsidRPr="0086680B">
        <w:rPr>
          <w:rFonts w:eastAsia="Times New Roman" w:cs="Times New Roman"/>
          <w:color w:val="212529"/>
          <w:szCs w:val="24"/>
        </w:rPr>
        <w:t xml:space="preserve"> that when top is switched into </w:t>
      </w:r>
      <w:r w:rsidRPr="0086680B">
        <w:rPr>
          <w:rFonts w:eastAsia="Times New Roman" w:cs="Times New Roman"/>
          <w:i/>
          <w:iCs/>
          <w:color w:val="212529"/>
          <w:szCs w:val="24"/>
        </w:rPr>
        <w:t>memory</w:t>
      </w:r>
      <w:r w:rsidRPr="0086680B">
        <w:rPr>
          <w:rFonts w:eastAsia="Times New Roman" w:cs="Times New Roman"/>
          <w:color w:val="212529"/>
          <w:szCs w:val="24"/>
        </w:rPr>
        <w:t> mode, </w:t>
      </w:r>
      <w:r w:rsidRPr="0086680B">
        <w:rPr>
          <w:rFonts w:eastAsia="Times New Roman" w:cs="Times New Roman"/>
          <w:b/>
          <w:bCs/>
          <w:color w:val="212529"/>
          <w:szCs w:val="24"/>
        </w:rPr>
        <w:t>process101</w:t>
      </w:r>
      <w:r w:rsidRPr="0086680B">
        <w:rPr>
          <w:rFonts w:eastAsia="Times New Roman" w:cs="Times New Roman"/>
          <w:color w:val="212529"/>
          <w:szCs w:val="24"/>
        </w:rPr>
        <w:t> is no longer the first process. You can press </w:t>
      </w:r>
      <w:r w:rsidRPr="0086680B">
        <w:rPr>
          <w:rFonts w:eastAsia="Times New Roman" w:cs="Times New Roman"/>
          <w:b/>
          <w:bCs/>
          <w:color w:val="212529"/>
          <w:szCs w:val="24"/>
        </w:rPr>
        <w:t>Shift</w:t>
      </w:r>
      <w:r w:rsidRPr="0086680B">
        <w:rPr>
          <w:rFonts w:eastAsia="Times New Roman" w:cs="Times New Roman"/>
          <w:color w:val="212529"/>
          <w:szCs w:val="24"/>
        </w:rPr>
        <w:t>+</w:t>
      </w:r>
      <w:r w:rsidRPr="0086680B">
        <w:rPr>
          <w:rFonts w:eastAsia="Times New Roman" w:cs="Times New Roman"/>
          <w:b/>
          <w:bCs/>
          <w:color w:val="212529"/>
          <w:szCs w:val="24"/>
        </w:rPr>
        <w:t>p</w:t>
      </w:r>
      <w:r w:rsidRPr="0086680B">
        <w:rPr>
          <w:rFonts w:eastAsia="Times New Roman" w:cs="Times New Roman"/>
          <w:color w:val="212529"/>
          <w:szCs w:val="24"/>
        </w:rPr>
        <w:t> to return to CPU usage.</w:t>
      </w:r>
    </w:p>
    <w:p w14:paraId="73F4AC75" w14:textId="77777777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Press m.</w:t>
      </w:r>
    </w:p>
    <w:p w14:paraId="0C890994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top - 09:32:52 up 20:05,  2 users,  load average: 0.18, 0.10, 0.03</w:t>
      </w:r>
    </w:p>
    <w:p w14:paraId="00413D06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Tasks: 112 total,   2 running, 110 sleeping,   0 stopped,   0 zombie</w:t>
      </w:r>
    </w:p>
    <w:p w14:paraId="61CEC2E1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%Cpu(s):   7.8/1.5     9[|||||||||                                    ]</w:t>
      </w:r>
    </w:p>
    <w:p w14:paraId="54171851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MiB Mem : 18.3/1829.4   [|||||||||||||||||||                        ]</w:t>
      </w:r>
    </w:p>
    <w:p w14:paraId="150CB6D7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MiB Swap:  0.0/1024.0   [                                           ]</w:t>
      </w:r>
    </w:p>
    <w:p w14:paraId="23CF20A9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PID USER      PR  NI    VIRT    RES    SHR S  %CPU  %MEM     TIME+ COMMAND</w:t>
      </w:r>
    </w:p>
    <w:p w14:paraId="5C24C2F8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705 root      20   0  409956  34880  33620 S   0.0   1.9   0:00.04 sssd_nss</w:t>
      </w:r>
    </w:p>
    <w:p w14:paraId="09587A31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706 root      20   0  454304  34472  14304 S   0.0   1.8   0:00.62 firewalld</w:t>
      </w:r>
    </w:p>
    <w:p w14:paraId="225451F7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725 root      20   0  611348  28244  14076 S   0.0   1.5   0:00.30 tuned</w:t>
      </w:r>
    </w:p>
    <w:p w14:paraId="17D931FF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663 polkitd   20   0 1907312  23876  16040 S   0.0   1.3   0:00.04 polkitd</w:t>
      </w:r>
    </w:p>
    <w:p w14:paraId="025FBF22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718 root      20   0  600316  17176  14832 S   0.0   0.9   0:00.07 NetworkManager</w:t>
      </w:r>
    </w:p>
    <w:p w14:paraId="2E34375F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i/>
          <w:iCs/>
          <w:color w:val="333333"/>
          <w:sz w:val="20"/>
          <w:szCs w:val="20"/>
        </w:rPr>
        <w:lastRenderedPageBreak/>
        <w:t>...output omitted...</w:t>
      </w:r>
    </w:p>
    <w:p w14:paraId="27E24C91" w14:textId="4252AF1D" w:rsidR="00257858" w:rsidRDefault="00257858" w:rsidP="00257858">
      <w:r w:rsidRPr="00257858">
        <w:drawing>
          <wp:inline distT="0" distB="0" distL="0" distR="0" wp14:anchorId="7914B184" wp14:editId="437A8B2E">
            <wp:extent cx="6858000" cy="5024755"/>
            <wp:effectExtent l="0" t="0" r="0" b="4445"/>
            <wp:docPr id="17612014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201432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24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CFDF3" w14:textId="7BE8AA83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Press t.</w:t>
      </w:r>
    </w:p>
    <w:p w14:paraId="52E713DD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Tasks: 113 total,   2 running, 111 sleeping,   0 stopped,   0 zombie</w:t>
      </w:r>
    </w:p>
    <w:p w14:paraId="05F1F528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%Cpu(s):   7.8/1.5     9[|||||||||                                           ]</w:t>
      </w:r>
    </w:p>
    <w:p w14:paraId="2E56BA47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MiB Mem :   1829.4 total,   1436.7 free,    173.7 used,    219.0 buff/cache</w:t>
      </w:r>
    </w:p>
    <w:p w14:paraId="5034F8DA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MiB Swap:   1024.0 total,   1024.0 free,      0.0 used.   1497.7 avail Mem</w:t>
      </w:r>
    </w:p>
    <w:p w14:paraId="1B3BB2D7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</w:p>
    <w:p w14:paraId="5C48AE4E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PID USER      PR  NI    VIRT    RES    SHR S  %CPU  %MEM     TIME+ COMMAND</w:t>
      </w:r>
    </w:p>
    <w:p w14:paraId="6B53DC1F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1180 student   20   0  222448   3056   2808 S  12.0   0.2   1:59.94 process101</w:t>
      </w:r>
    </w:p>
    <w:p w14:paraId="0B307FC9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705 root      20   0  409956  34880  33620 S   0.0   1.9   0:00.04 sssd_nss</w:t>
      </w:r>
    </w:p>
    <w:p w14:paraId="5EA2F27F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706 root      20   0  454304  34472  14304 S   0.0   1.8   0:00.62 firewalld</w:t>
      </w:r>
    </w:p>
    <w:p w14:paraId="2C3DDFFC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725 root      20   0  611348  28244  14076 S   0.0   1.5   0:00.30 tuned</w:t>
      </w:r>
    </w:p>
    <w:p w14:paraId="5CC684F6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663 polkitd   20   0 1907312  23876  16040 S   0.0   1.3   0:00.04 polkitd</w:t>
      </w:r>
    </w:p>
    <w:p w14:paraId="46E7B6F8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718 root      20   0  600316  17176  14832 S   0.0   0.9   0:00.07 NetworkManager</w:t>
      </w:r>
    </w:p>
    <w:p w14:paraId="42632D9F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i/>
          <w:iCs/>
          <w:color w:val="333333"/>
          <w:sz w:val="20"/>
          <w:szCs w:val="20"/>
        </w:rPr>
        <w:t>...output omitted...</w:t>
      </w:r>
    </w:p>
    <w:p w14:paraId="0AA8A8AB" w14:textId="72394B60" w:rsidR="001C12B7" w:rsidRDefault="001C12B7" w:rsidP="001C12B7">
      <w:pPr>
        <w:shd w:val="clear" w:color="auto" w:fill="FFFFFF"/>
        <w:spacing w:after="100" w:afterAutospacing="1"/>
        <w:ind w:left="1080"/>
        <w:rPr>
          <w:rFonts w:eastAsia="Times New Roman" w:cs="Times New Roman"/>
          <w:color w:val="212529"/>
          <w:szCs w:val="24"/>
        </w:rPr>
      </w:pPr>
      <w:r w:rsidRPr="001C12B7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1B0DA920" wp14:editId="0D37F2B2">
            <wp:extent cx="5568579" cy="4113530"/>
            <wp:effectExtent l="0" t="0" r="0" b="1270"/>
            <wp:docPr id="21309341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93413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71357" cy="4115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A0B52" w14:textId="3D0BD9A0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Press Shift+p.</w:t>
      </w:r>
    </w:p>
    <w:p w14:paraId="54F12B78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top - 09:35:48 up 20:08,  2 users,  load average: 0.10, 0.10, 0.04</w:t>
      </w:r>
    </w:p>
    <w:p w14:paraId="431D7CFA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Tasks: 110 total,   4 running, 106 sleeping,   0 stopped,   0 zombie</w:t>
      </w:r>
    </w:p>
    <w:p w14:paraId="5D504940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%Cpu(s):  6.8 us,  1.0 sy,  0.0 ni, 92.2 id,  0.0 wa,  0.0 hi,  0.0 si,  0.0 st</w:t>
      </w:r>
    </w:p>
    <w:p w14:paraId="6C17128F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MiB Mem : 18.3/1829.4   [|||||||||||||||||||                                  ]</w:t>
      </w:r>
    </w:p>
    <w:p w14:paraId="4C2FF0E2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MiB Swap:  0.0/1024.0   [                                                     ]</w:t>
      </w:r>
    </w:p>
    <w:p w14:paraId="6638EE88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</w:p>
    <w:p w14:paraId="3123CED8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 PID USER      PR  NI    VIRT    RES    SHR S  %CPU  %MEM     TIME+ COMMAND</w:t>
      </w:r>
    </w:p>
    <w:p w14:paraId="45C2FC7A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27179 student   20   0  222448   3060   2812 R  15.6   0.2   1:13.47 process101</w:t>
      </w:r>
    </w:p>
    <w:p w14:paraId="645C9D26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i/>
          <w:iCs/>
          <w:color w:val="333333"/>
          <w:sz w:val="20"/>
          <w:szCs w:val="20"/>
        </w:rPr>
        <w:t>...output omitted...</w:t>
      </w:r>
    </w:p>
    <w:p w14:paraId="5005A9EC" w14:textId="00FD7CCF" w:rsidR="0086680B" w:rsidRPr="0086680B" w:rsidRDefault="001C12B7" w:rsidP="0086680B">
      <w:r w:rsidRPr="001C12B7">
        <w:lastRenderedPageBreak/>
        <w:drawing>
          <wp:inline distT="0" distB="0" distL="0" distR="0" wp14:anchorId="17A9C14E" wp14:editId="5920ADC3">
            <wp:extent cx="6858000" cy="4987290"/>
            <wp:effectExtent l="0" t="0" r="0" b="3810"/>
            <wp:docPr id="19652641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5264127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8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253FD" w14:textId="77777777" w:rsidR="0086680B" w:rsidRDefault="0086680B" w:rsidP="0086680B"/>
    <w:p w14:paraId="0454AAE3" w14:textId="41C267BB" w:rsidR="0086680B" w:rsidRPr="0086680B" w:rsidRDefault="0086680B" w:rsidP="0086680B">
      <w:pPr>
        <w:pStyle w:val="Heading2"/>
      </w:pPr>
      <w:r w:rsidRPr="0086680B">
        <w:t>Turn off the use of bold in the display. Save this configuration for reuse when top is restarted. Confirm that the changes are saved.</w:t>
      </w:r>
    </w:p>
    <w:p w14:paraId="3F2C8C60" w14:textId="77777777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Press Shift+b to switch the use of bold off.</w:t>
      </w:r>
    </w:p>
    <w:p w14:paraId="2B120469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top - 19:40:30 up  6:12,  2 users,  load average: 0.11, 0.12, 0.09</w:t>
      </w:r>
    </w:p>
    <w:p w14:paraId="6D3FF932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Tasks: 112 total,   1 running, 111 sleeping,   0 stopped,   0 zombie</w:t>
      </w:r>
    </w:p>
    <w:p w14:paraId="4A47F730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%Cpu(s):   7.6/1.5     9[|||||||||                                     ]</w:t>
      </w:r>
    </w:p>
    <w:p w14:paraId="45E2C860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MiB Mem : 18.2/1829.4   [|||||||||||||||||||                           ]</w:t>
      </w:r>
    </w:p>
    <w:p w14:paraId="282DDFD8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MiB Swap:  0.0/1024.0   [                                              ]</w:t>
      </w:r>
    </w:p>
    <w:p w14:paraId="4A7E7943" w14:textId="514FBF53" w:rsidR="001C12B7" w:rsidRDefault="001C12B7" w:rsidP="001C12B7">
      <w:r w:rsidRPr="001C12B7">
        <w:lastRenderedPageBreak/>
        <w:drawing>
          <wp:inline distT="0" distB="0" distL="0" distR="0" wp14:anchorId="7B6BB42E" wp14:editId="7D773323">
            <wp:extent cx="6858000" cy="5048250"/>
            <wp:effectExtent l="0" t="0" r="0" b="0"/>
            <wp:docPr id="10278909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890907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4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13A90" w14:textId="4E91CD51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Press Shift+w to save this configuration. The default configuration is stored in toprc beneath the /home/student/.config/procps directory. In the left terminal shell, confirm that the toprc file exists.</w:t>
      </w:r>
    </w:p>
    <w:p w14:paraId="7B6058A9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serverb bin]$ ls -l /home/student/.config/procps/toprc</w:t>
      </w:r>
    </w:p>
    <w:p w14:paraId="3A364DFF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-rw-rw-r--. 1 student student 966 Feb 18 19:45 /home/student/.config/procps/toprc </w:t>
      </w:r>
    </w:p>
    <w:p w14:paraId="36315AE5" w14:textId="7DE5807C" w:rsidR="001C12B7" w:rsidRDefault="001C12B7" w:rsidP="001C12B7">
      <w:r w:rsidRPr="001C12B7">
        <w:lastRenderedPageBreak/>
        <w:drawing>
          <wp:inline distT="0" distB="0" distL="0" distR="0" wp14:anchorId="687F15C6" wp14:editId="0EA5ABAE">
            <wp:extent cx="6858000" cy="5090160"/>
            <wp:effectExtent l="0" t="0" r="0" b="0"/>
            <wp:docPr id="15457668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576680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9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B111E" w14:textId="60F1C577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In the right terminal shell, exit top, and then restart it. Confirm that the new display uses the saved configuration.</w:t>
      </w:r>
    </w:p>
    <w:p w14:paraId="50AC91CD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top - 00:58:21 up 43 min,  2 users,  load average: 0.29, 0.28, 0.20</w:t>
      </w:r>
    </w:p>
    <w:p w14:paraId="07624084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Tasks: 105 total,   1 running, 104 sleeping,   0 stopped,   0 zombie</w:t>
      </w:r>
    </w:p>
    <w:p w14:paraId="5F51AFAA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%Cpu(s):  11.0/1.8    13[|||||||||||||                                 ]</w:t>
      </w:r>
    </w:p>
    <w:p w14:paraId="5BCCF0F0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MiB Mem : 18.7/1829.0   [|||||||||||||||||||                           ]</w:t>
      </w:r>
    </w:p>
    <w:p w14:paraId="6043FB68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MiB Swap:  0.0/0.0      [                                              ]</w:t>
      </w:r>
    </w:p>
    <w:p w14:paraId="0EF85E03" w14:textId="77777777" w:rsidR="0086680B" w:rsidRDefault="0086680B" w:rsidP="0086680B"/>
    <w:p w14:paraId="23796267" w14:textId="22F38A61" w:rsidR="0086680B" w:rsidRPr="0086680B" w:rsidRDefault="001C12B7" w:rsidP="0086680B">
      <w:r w:rsidRPr="001C12B7">
        <w:lastRenderedPageBreak/>
        <w:drawing>
          <wp:inline distT="0" distB="0" distL="0" distR="0" wp14:anchorId="74107890" wp14:editId="2F35EB4C">
            <wp:extent cx="6858000" cy="5085080"/>
            <wp:effectExtent l="0" t="0" r="0" b="1270"/>
            <wp:docPr id="9517228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1722823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8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38092" w14:textId="26AE7CD9" w:rsidR="0086680B" w:rsidRPr="0086680B" w:rsidRDefault="0086680B" w:rsidP="0086680B">
      <w:pPr>
        <w:pStyle w:val="Heading2"/>
      </w:pPr>
      <w:r w:rsidRPr="0086680B">
        <w:t>Copy the </w:t>
      </w:r>
      <w:r w:rsidRPr="0086680B">
        <w:rPr>
          <w:rFonts w:ascii="Consolas" w:hAnsi="Consolas" w:cs="Courier New"/>
          <w:sz w:val="32"/>
          <w:szCs w:val="32"/>
        </w:rPr>
        <w:t>process101</w:t>
      </w:r>
      <w:r w:rsidRPr="0086680B">
        <w:t> script to a new file called </w:t>
      </w:r>
      <w:r w:rsidRPr="0086680B">
        <w:rPr>
          <w:rFonts w:ascii="Consolas" w:hAnsi="Consolas" w:cs="Courier New"/>
          <w:sz w:val="32"/>
          <w:szCs w:val="32"/>
        </w:rPr>
        <w:t>process102</w:t>
      </w:r>
      <w:r w:rsidRPr="0086680B">
        <w:t>. Edit the script to create more artificial CPU load. Increase the load from fifty thousand to one hundred thousand. Start the process102 process in the background.</w:t>
      </w:r>
    </w:p>
    <w:p w14:paraId="0DB83988" w14:textId="77777777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In the left terminal shell, use the cp command to copy process101 to process102.</w:t>
      </w:r>
    </w:p>
    <w:p w14:paraId="6F83DDBC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serverb bin]$ cp process101 process102</w:t>
      </w:r>
    </w:p>
    <w:p w14:paraId="3D0EA4A5" w14:textId="7DD7BFDA" w:rsidR="001C12B7" w:rsidRDefault="001C12B7" w:rsidP="001C12B7">
      <w:pPr>
        <w:shd w:val="clear" w:color="auto" w:fill="FFFFFF"/>
        <w:spacing w:after="100" w:afterAutospacing="1"/>
        <w:ind w:left="1080"/>
        <w:rPr>
          <w:rFonts w:eastAsia="Times New Roman" w:cs="Times New Roman"/>
          <w:color w:val="212529"/>
          <w:szCs w:val="24"/>
        </w:rPr>
      </w:pPr>
      <w:r w:rsidRPr="001C12B7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58E7FF43" wp14:editId="0E69EE30">
            <wp:extent cx="5998924" cy="4434205"/>
            <wp:effectExtent l="0" t="0" r="1905" b="4445"/>
            <wp:docPr id="17168535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853576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001078" cy="4435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E7281" w14:textId="4290836C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Use the vim command to edit the process102 script. Increase the addition problems from fifty thousand to one hundred thousand. Enter interactive mode by using the i. Type :wq to save the file.</w:t>
      </w:r>
    </w:p>
    <w:p w14:paraId="60DB866B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serverb bin]$ vim process102</w:t>
      </w:r>
    </w:p>
    <w:p w14:paraId="60C0A29E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#!/bin/bash</w:t>
      </w:r>
    </w:p>
    <w:p w14:paraId="592B68E1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while true; do</w:t>
      </w:r>
    </w:p>
    <w:p w14:paraId="716365A3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 var=1</w:t>
      </w:r>
    </w:p>
    <w:p w14:paraId="0D3F1F9F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   while [[ var -lt </w:t>
      </w:r>
      <w:r w:rsidRPr="0086680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100000</w:t>
      </w: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]]; do</w:t>
      </w:r>
    </w:p>
    <w:p w14:paraId="49ACBE8C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     var=$(($var+1))</w:t>
      </w:r>
    </w:p>
    <w:p w14:paraId="0316EC03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 done</w:t>
      </w:r>
    </w:p>
    <w:p w14:paraId="2168D8D4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 sleep 1</w:t>
      </w:r>
    </w:p>
    <w:p w14:paraId="4E52F729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done</w:t>
      </w:r>
    </w:p>
    <w:p w14:paraId="26DA266D" w14:textId="5E8E1FE9" w:rsidR="006D35A1" w:rsidRDefault="006D35A1" w:rsidP="006D35A1">
      <w:r w:rsidRPr="006D35A1">
        <w:lastRenderedPageBreak/>
        <w:drawing>
          <wp:inline distT="0" distB="0" distL="0" distR="0" wp14:anchorId="0D6B1E91" wp14:editId="6BBB6C95">
            <wp:extent cx="6858000" cy="5050155"/>
            <wp:effectExtent l="0" t="0" r="0" b="0"/>
            <wp:docPr id="1059323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9323122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5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D35A1">
        <w:lastRenderedPageBreak/>
        <w:drawing>
          <wp:inline distT="0" distB="0" distL="0" distR="0" wp14:anchorId="07C3C417" wp14:editId="3527E435">
            <wp:extent cx="6858000" cy="5081270"/>
            <wp:effectExtent l="0" t="0" r="0" b="5080"/>
            <wp:docPr id="3659688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968897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8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0CEF0" w14:textId="15E5AAE7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Start the process102 process in the background.</w:t>
      </w:r>
    </w:p>
    <w:p w14:paraId="4E6FAE5E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serverb bin]$ process102 &amp;</w:t>
      </w:r>
    </w:p>
    <w:p w14:paraId="2D813C8B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[2] 20723 </w:t>
      </w:r>
    </w:p>
    <w:p w14:paraId="39BEB314" w14:textId="62EF5DDA" w:rsidR="006D35A1" w:rsidRDefault="006D35A1" w:rsidP="006D35A1">
      <w:pPr>
        <w:shd w:val="clear" w:color="auto" w:fill="FFFFFF"/>
        <w:spacing w:after="100" w:afterAutospacing="1"/>
        <w:ind w:left="1080"/>
        <w:rPr>
          <w:rFonts w:eastAsia="Times New Roman" w:cs="Times New Roman"/>
          <w:color w:val="212529"/>
          <w:szCs w:val="24"/>
        </w:rPr>
      </w:pPr>
      <w:r w:rsidRPr="006D35A1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0305BE11" wp14:editId="63FB8C35">
            <wp:extent cx="5721350" cy="4223204"/>
            <wp:effectExtent l="0" t="0" r="0" b="6350"/>
            <wp:docPr id="19691957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19573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373" cy="4230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C65A7" w14:textId="104171FD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Use the jobs command to confirm that both processes are running in the background.</w:t>
      </w:r>
    </w:p>
    <w:p w14:paraId="5AD4AA9B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serverb bin]$ jobs</w:t>
      </w:r>
    </w:p>
    <w:p w14:paraId="2BA1EE93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[1]-  Running                 process101 &amp;</w:t>
      </w:r>
    </w:p>
    <w:p w14:paraId="7E4A5750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[2]+  Running                 process102 &amp; </w:t>
      </w:r>
    </w:p>
    <w:p w14:paraId="24BC89E3" w14:textId="6440D114" w:rsidR="0086680B" w:rsidRDefault="006D35A1" w:rsidP="0086680B">
      <w:r w:rsidRPr="006D35A1">
        <w:lastRenderedPageBreak/>
        <w:drawing>
          <wp:inline distT="0" distB="0" distL="0" distR="0" wp14:anchorId="25A1DBC3" wp14:editId="448F0961">
            <wp:extent cx="6858000" cy="5080000"/>
            <wp:effectExtent l="0" t="0" r="0" b="6350"/>
            <wp:docPr id="3543650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365007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4CFDD" w14:textId="77777777" w:rsidR="0086680B" w:rsidRPr="0086680B" w:rsidRDefault="0086680B" w:rsidP="0086680B"/>
    <w:p w14:paraId="1C243C86" w14:textId="75B7BC37" w:rsidR="0086680B" w:rsidRPr="0086680B" w:rsidRDefault="0086680B" w:rsidP="0086680B">
      <w:pPr>
        <w:pStyle w:val="Heading2"/>
      </w:pPr>
      <w:r w:rsidRPr="0086680B">
        <w:t>In the right terminal shell, confirm that the process is running and using the most CPU resources. The load should be hovering between 25% and 35%.</w:t>
      </w:r>
    </w:p>
    <w:p w14:paraId="35328FE3" w14:textId="77777777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In the right terminal shell, confirm that the process is running and using the most CPU resources. The load should be hovering between 25% and 35%.</w:t>
      </w:r>
    </w:p>
    <w:p w14:paraId="6FC6BB92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top - 20:14:16 up  6:46,  2 users,  load average: 0.58, 0.34, 0.18</w:t>
      </w:r>
    </w:p>
    <w:p w14:paraId="3616D483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Tasks: 112 total,   2 running, 110 sleeping,   0 stopped,   0 zombie</w:t>
      </w:r>
    </w:p>
    <w:p w14:paraId="24E384D3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499 %Cpu(s):  0.0 us,  0.0 sy,  0.0 ni,100.0 id,  0.0 wa,  0.0 hi,  0.0 si,  0.0 st</w:t>
      </w:r>
    </w:p>
    <w:p w14:paraId="476B6752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500 MiB Mem :   1829.4 total,   1428.7 free,    179.0 used,    221.8 buff/cache</w:t>
      </w:r>
    </w:p>
    <w:p w14:paraId="7E67985E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501 MiB Swap:   1024.0 total,   1024.0 free,      0.0 used.   1492.1 avail Mem</w:t>
      </w:r>
    </w:p>
    <w:p w14:paraId="674D3758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</w:p>
    <w:p w14:paraId="18512C13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PID USER      PR  NI    VIRT    RES    SHR S  %CPU  %MEM     TIME+ COMMAND</w:t>
      </w:r>
    </w:p>
    <w:p w14:paraId="7D14871A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20723 student   20   0  222448   3016   2764 S  24.7   0.2   0:53.28 process102</w:t>
      </w:r>
    </w:p>
    <w:p w14:paraId="178FE51D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1180 student   20   0  222448   3056   2808 S  12.0   0.2  58:01.56 process101</w:t>
      </w:r>
    </w:p>
    <w:p w14:paraId="065535F9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i/>
          <w:iCs/>
          <w:color w:val="333333"/>
          <w:sz w:val="20"/>
          <w:szCs w:val="20"/>
        </w:rPr>
        <w:t>...output omitted...</w:t>
      </w:r>
    </w:p>
    <w:p w14:paraId="2147E48B" w14:textId="77777777" w:rsidR="0086680B" w:rsidRDefault="0086680B" w:rsidP="0086680B">
      <w:pPr>
        <w:shd w:val="clear" w:color="auto" w:fill="FFFFFF"/>
        <w:spacing w:after="100" w:afterAutospacing="1"/>
        <w:ind w:firstLine="720"/>
        <w:outlineLvl w:val="2"/>
        <w:rPr>
          <w:rFonts w:ascii="Open Sans" w:eastAsia="Times New Roman" w:hAnsi="Open Sans" w:cs="Open Sans"/>
          <w:color w:val="212529"/>
          <w:sz w:val="27"/>
          <w:szCs w:val="27"/>
        </w:rPr>
      </w:pPr>
      <w:r w:rsidRPr="0086680B">
        <w:rPr>
          <w:rFonts w:ascii="Open Sans" w:eastAsia="Times New Roman" w:hAnsi="Open Sans" w:cs="Open Sans"/>
          <w:color w:val="212529"/>
          <w:sz w:val="27"/>
          <w:szCs w:val="27"/>
        </w:rPr>
        <w:t>Note</w:t>
      </w:r>
    </w:p>
    <w:p w14:paraId="532EC982" w14:textId="3FC91C1A" w:rsidR="0086680B" w:rsidRPr="0086680B" w:rsidRDefault="0086680B" w:rsidP="0086680B">
      <w:pPr>
        <w:shd w:val="clear" w:color="auto" w:fill="FFFFFF"/>
        <w:spacing w:after="100" w:afterAutospacing="1"/>
        <w:ind w:left="720" w:firstLine="720"/>
        <w:outlineLvl w:val="2"/>
        <w:rPr>
          <w:rFonts w:ascii="Open Sans" w:eastAsia="Times New Roman" w:hAnsi="Open Sans" w:cs="Open Sans"/>
          <w:color w:val="212529"/>
          <w:sz w:val="27"/>
          <w:szCs w:val="27"/>
        </w:rPr>
      </w:pPr>
      <w:r w:rsidRPr="0086680B">
        <w:rPr>
          <w:rFonts w:eastAsia="Times New Roman" w:cs="Times New Roman"/>
          <w:color w:val="212529"/>
          <w:szCs w:val="24"/>
        </w:rPr>
        <w:lastRenderedPageBreak/>
        <w:t>If you do not see </w:t>
      </w:r>
      <w:r w:rsidRPr="0086680B">
        <w:rPr>
          <w:rFonts w:eastAsia="Times New Roman" w:cs="Times New Roman"/>
          <w:b/>
          <w:bCs/>
          <w:color w:val="212529"/>
          <w:szCs w:val="24"/>
        </w:rPr>
        <w:t>process101</w:t>
      </w:r>
      <w:r w:rsidRPr="0086680B">
        <w:rPr>
          <w:rFonts w:eastAsia="Times New Roman" w:cs="Times New Roman"/>
          <w:color w:val="212529"/>
          <w:szCs w:val="24"/>
        </w:rPr>
        <w:t> and </w:t>
      </w:r>
      <w:r w:rsidRPr="0086680B">
        <w:rPr>
          <w:rFonts w:eastAsia="Times New Roman" w:cs="Times New Roman"/>
          <w:b/>
          <w:bCs/>
          <w:color w:val="212529"/>
          <w:szCs w:val="24"/>
        </w:rPr>
        <w:t>process102</w:t>
      </w:r>
      <w:r w:rsidRPr="0086680B">
        <w:rPr>
          <w:rFonts w:eastAsia="Times New Roman" w:cs="Times New Roman"/>
          <w:color w:val="212529"/>
          <w:szCs w:val="24"/>
        </w:rPr>
        <w:t> at the top of the process list, press </w:t>
      </w:r>
      <w:r w:rsidRPr="0086680B">
        <w:rPr>
          <w:rFonts w:eastAsia="Times New Roman" w:cs="Times New Roman"/>
          <w:b/>
          <w:bCs/>
          <w:color w:val="212529"/>
          <w:szCs w:val="24"/>
        </w:rPr>
        <w:t>Shift</w:t>
      </w:r>
      <w:r w:rsidRPr="0086680B">
        <w:rPr>
          <w:rFonts w:eastAsia="Times New Roman" w:cs="Times New Roman"/>
          <w:color w:val="212529"/>
          <w:szCs w:val="24"/>
        </w:rPr>
        <w:t>+</w:t>
      </w:r>
      <w:r w:rsidRPr="0086680B">
        <w:rPr>
          <w:rFonts w:eastAsia="Times New Roman" w:cs="Times New Roman"/>
          <w:b/>
          <w:bCs/>
          <w:color w:val="212529"/>
          <w:szCs w:val="24"/>
        </w:rPr>
        <w:t>p</w:t>
      </w:r>
      <w:r w:rsidRPr="0086680B">
        <w:rPr>
          <w:rFonts w:eastAsia="Times New Roman" w:cs="Times New Roman"/>
          <w:color w:val="212529"/>
          <w:szCs w:val="24"/>
        </w:rPr>
        <w:t> to ensure that top is sorted by CPU utilization.</w:t>
      </w:r>
    </w:p>
    <w:p w14:paraId="26AA0134" w14:textId="4E803B93" w:rsidR="0086680B" w:rsidRDefault="00F5123C" w:rsidP="0086680B">
      <w:r w:rsidRPr="00F5123C">
        <w:drawing>
          <wp:inline distT="0" distB="0" distL="0" distR="0" wp14:anchorId="287A495A" wp14:editId="776E3D3C">
            <wp:extent cx="6858000" cy="5065395"/>
            <wp:effectExtent l="0" t="0" r="0" b="1905"/>
            <wp:docPr id="6828083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808307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6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0A475" w14:textId="77777777" w:rsidR="0086680B" w:rsidRDefault="0086680B" w:rsidP="0086680B"/>
    <w:p w14:paraId="12483E77" w14:textId="62FCE601" w:rsidR="0086680B" w:rsidRPr="0086680B" w:rsidRDefault="0086680B" w:rsidP="0086680B">
      <w:pPr>
        <w:pStyle w:val="Heading2"/>
      </w:pPr>
      <w:r w:rsidRPr="0086680B">
        <w:t>The load average is still below 1. Copy </w:t>
      </w:r>
      <w:r w:rsidRPr="0086680B">
        <w:rPr>
          <w:rFonts w:ascii="Consolas" w:hAnsi="Consolas" w:cs="Courier New"/>
          <w:sz w:val="32"/>
          <w:szCs w:val="32"/>
        </w:rPr>
        <w:t>process101</w:t>
      </w:r>
      <w:r w:rsidRPr="0086680B">
        <w:t> to a new script called </w:t>
      </w:r>
      <w:r w:rsidRPr="0086680B">
        <w:rPr>
          <w:rFonts w:ascii="Consolas" w:hAnsi="Consolas" w:cs="Courier New"/>
          <w:sz w:val="32"/>
          <w:szCs w:val="32"/>
        </w:rPr>
        <w:t>process103</w:t>
      </w:r>
      <w:r w:rsidRPr="0086680B">
        <w:t>. Increase the addition count to eight hundred thousand. Start process103 in the background. Confirm that the load average is above 1. It may take a few minutes for the load average to change.</w:t>
      </w:r>
    </w:p>
    <w:p w14:paraId="78911393" w14:textId="77777777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In the right terminal shell, confirm that the load average is below 1.</w:t>
      </w:r>
    </w:p>
    <w:p w14:paraId="70A8DF04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top - 20:24:13 up  6:56,  2 users,  load average: 0.43, 0.41, 0.29</w:t>
      </w:r>
    </w:p>
    <w:p w14:paraId="19809CF5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i/>
          <w:iCs/>
          <w:color w:val="333333"/>
          <w:sz w:val="20"/>
          <w:szCs w:val="20"/>
        </w:rPr>
        <w:t>...output omitted...</w:t>
      </w:r>
    </w:p>
    <w:p w14:paraId="76122A42" w14:textId="77777777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In the left terminal shell, use the cp command to copy process101 to a new script called process103.</w:t>
      </w:r>
    </w:p>
    <w:p w14:paraId="31EC1C37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serverb bin]$ cp process101 process103</w:t>
      </w:r>
    </w:p>
    <w:p w14:paraId="4A0335BC" w14:textId="77777777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In the left terminal shell, use the vim command to edit the process103 script. Increase the addition count to eight hundred thousand. Enter interactive mode using the i key. Type :wq to save the file.</w:t>
      </w:r>
    </w:p>
    <w:p w14:paraId="78313945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lastRenderedPageBreak/>
        <w:t>[student@serverb bin]$ vim process103</w:t>
      </w:r>
    </w:p>
    <w:p w14:paraId="136F1351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#!/bin/bash</w:t>
      </w:r>
    </w:p>
    <w:p w14:paraId="2744B8A9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while true; do</w:t>
      </w:r>
    </w:p>
    <w:p w14:paraId="126CE1A5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 var=1</w:t>
      </w:r>
    </w:p>
    <w:p w14:paraId="76193DE5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   while [[ var -lt </w:t>
      </w:r>
      <w:r w:rsidRPr="0086680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800000</w:t>
      </w: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]]; do</w:t>
      </w:r>
    </w:p>
    <w:p w14:paraId="41687AEB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     var=$(($var+1))</w:t>
      </w:r>
    </w:p>
    <w:p w14:paraId="6040659B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   done</w:t>
      </w:r>
    </w:p>
    <w:p w14:paraId="2186DC27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   sleep 1</w:t>
      </w:r>
    </w:p>
    <w:p w14:paraId="4DB88CC6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done</w:t>
      </w:r>
    </w:p>
    <w:p w14:paraId="52142C49" w14:textId="0EF70858" w:rsidR="003C49BE" w:rsidRDefault="003C49BE" w:rsidP="003C49BE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3C49BE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3607E359" wp14:editId="7938A38D">
            <wp:extent cx="6858000" cy="5018405"/>
            <wp:effectExtent l="0" t="0" r="0" b="0"/>
            <wp:docPr id="6924568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2456869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1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C49BE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2E936C22" wp14:editId="772EB032">
            <wp:extent cx="6858000" cy="5046980"/>
            <wp:effectExtent l="0" t="0" r="0" b="1270"/>
            <wp:docPr id="10044274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442746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4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D6225" w14:textId="43C40582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Start </w:t>
      </w:r>
      <w:r w:rsidRPr="0086680B">
        <w:rPr>
          <w:rFonts w:eastAsia="Times New Roman" w:cs="Times New Roman"/>
          <w:b/>
          <w:bCs/>
          <w:color w:val="212529"/>
          <w:szCs w:val="24"/>
        </w:rPr>
        <w:t>process103</w:t>
      </w:r>
      <w:r w:rsidRPr="0086680B">
        <w:rPr>
          <w:rFonts w:eastAsia="Times New Roman" w:cs="Times New Roman"/>
          <w:color w:val="212529"/>
          <w:szCs w:val="24"/>
        </w:rPr>
        <w:t> in the background. The CPU usage hovers between 60% and 85%.</w:t>
      </w:r>
    </w:p>
    <w:p w14:paraId="02AAF398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serverb bin]$ process103 &amp;</w:t>
      </w:r>
    </w:p>
    <w:p w14:paraId="734FD300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[3] 22751 </w:t>
      </w:r>
    </w:p>
    <w:p w14:paraId="585E9D76" w14:textId="77777777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Confirm that all three jobs are running in the background.</w:t>
      </w:r>
    </w:p>
    <w:p w14:paraId="40CBAF61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serverb bin]$ jobs</w:t>
      </w:r>
    </w:p>
    <w:p w14:paraId="6113EB36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[1]   Running                 process101 &amp;</w:t>
      </w:r>
    </w:p>
    <w:p w14:paraId="543361B0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[2]-  Running                 process102 &amp;</w:t>
      </w:r>
    </w:p>
    <w:p w14:paraId="52378C6E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[3]+  Running                 process103 &amp; </w:t>
      </w:r>
    </w:p>
    <w:p w14:paraId="3BA39109" w14:textId="6367D0C5" w:rsidR="000016F5" w:rsidRDefault="000016F5" w:rsidP="000016F5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0016F5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20C10B22" wp14:editId="73A1E121">
            <wp:extent cx="6858000" cy="4983480"/>
            <wp:effectExtent l="0" t="0" r="0" b="7620"/>
            <wp:docPr id="5190827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082746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8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33C97" w14:textId="5B35D7C5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In the right terminal window confirm that the load average is above 1.</w:t>
      </w:r>
    </w:p>
    <w:p w14:paraId="55084485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top - 20:45:34 up  7:17,  2 users,  load average: 1.10, 0.90, 0.64</w:t>
      </w:r>
    </w:p>
    <w:p w14:paraId="5B02554D" w14:textId="46EBF11D" w:rsidR="0086680B" w:rsidRDefault="000016F5" w:rsidP="0086680B">
      <w:r w:rsidRPr="000016F5">
        <w:lastRenderedPageBreak/>
        <w:drawing>
          <wp:inline distT="0" distB="0" distL="0" distR="0" wp14:anchorId="648DB029" wp14:editId="1A82642B">
            <wp:extent cx="6858000" cy="4908550"/>
            <wp:effectExtent l="0" t="0" r="0" b="6350"/>
            <wp:docPr id="15841420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142057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0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979CD" w14:textId="20FB1286" w:rsidR="0086680B" w:rsidRPr="0086680B" w:rsidRDefault="0086680B" w:rsidP="0086680B">
      <w:pPr>
        <w:pStyle w:val="Heading2"/>
      </w:pPr>
      <w:r w:rsidRPr="0086680B">
        <w:t>In the left terminal shell, become </w:t>
      </w:r>
      <w:r w:rsidRPr="0086680B">
        <w:rPr>
          <w:rFonts w:ascii="Consolas" w:hAnsi="Consolas" w:cs="Courier New"/>
          <w:sz w:val="32"/>
          <w:szCs w:val="32"/>
        </w:rPr>
        <w:t>root</w:t>
      </w:r>
      <w:r w:rsidRPr="0086680B">
        <w:t>. Suspend the process101 process. List the remaining jobs. Observe that the process state for process101 is now </w:t>
      </w:r>
      <w:r w:rsidRPr="0086680B">
        <w:rPr>
          <w:rFonts w:ascii="Consolas" w:hAnsi="Consolas" w:cs="Courier New"/>
          <w:sz w:val="32"/>
          <w:szCs w:val="32"/>
        </w:rPr>
        <w:t>T</w:t>
      </w:r>
      <w:r w:rsidRPr="0086680B">
        <w:t>.</w:t>
      </w:r>
    </w:p>
    <w:p w14:paraId="33A29733" w14:textId="77777777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Use the su - command to become root. The password is redhat.</w:t>
      </w:r>
    </w:p>
    <w:p w14:paraId="7F8F3E63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serverb bin]$ su -</w:t>
      </w:r>
    </w:p>
    <w:p w14:paraId="35596B61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Password: </w:t>
      </w:r>
      <w:r w:rsidRPr="0086680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redhat</w:t>
      </w:r>
    </w:p>
    <w:p w14:paraId="42793531" w14:textId="77777777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Use the pkill command with the -SIGSTOP option to suspend the process101 process.</w:t>
      </w:r>
    </w:p>
    <w:p w14:paraId="3EFA612F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root@serverb ~]# pkill -SIGSTOP process101</w:t>
      </w:r>
    </w:p>
    <w:p w14:paraId="594C3984" w14:textId="4135D0A7" w:rsidR="00261C7B" w:rsidRDefault="00261C7B" w:rsidP="00261C7B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261C7B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48925BAD" wp14:editId="19BC9641">
            <wp:extent cx="6858000" cy="5106670"/>
            <wp:effectExtent l="0" t="0" r="0" b="0"/>
            <wp:docPr id="2455849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584939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0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F0D63" w14:textId="3F27148D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In the right terminal shell confirm that process101 is no longer running.</w:t>
      </w:r>
    </w:p>
    <w:p w14:paraId="0D61431E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top - 20:52:01 up  7:24,  2 users,  load average: 1.19, 1.19, 0.89</w:t>
      </w:r>
    </w:p>
    <w:p w14:paraId="6758998E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Tasks: 112 total,   2 running, 110 sleeping,   0 stopped,   0 zombie</w:t>
      </w:r>
    </w:p>
    <w:p w14:paraId="4D07DD9D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499 %Cpu(s):  0.0 us,  0.0 sy,  0.0 ni,100.0 id,  0.0 wa,  0.0 hi,  0.0 si,  0.0 st</w:t>
      </w:r>
    </w:p>
    <w:p w14:paraId="41CDA1A2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500 MiB Mem :   1829.4 total,   1428.7 free,    179.0 used,    221.8 buff/cache</w:t>
      </w:r>
    </w:p>
    <w:p w14:paraId="08BE9647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501 MiB Swap:   1024.0 total,   1024.0 free,      0.0 used.   1492.1 avail Mem</w:t>
      </w:r>
    </w:p>
    <w:p w14:paraId="1297CDC7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</w:p>
    <w:p w14:paraId="64BE16AB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PID USER      PR  NI    VIRT    RES    SHR S  %CPU  %MEM     TIME+ COMMAND</w:t>
      </w:r>
    </w:p>
    <w:p w14:paraId="6B7893FB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24043 student   20   0  222448   2992   2744 R  66.1   0.2   6:59.50 process103</w:t>
      </w:r>
    </w:p>
    <w:p w14:paraId="0BD1F9AD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20723 student   20   0  222448   3016   2764 R  29.9   0.2  11:04.84 process102</w:t>
      </w:r>
    </w:p>
    <w:p w14:paraId="11640E22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i/>
          <w:iCs/>
          <w:color w:val="333333"/>
          <w:sz w:val="20"/>
          <w:szCs w:val="20"/>
        </w:rPr>
        <w:t>...output omitted...</w:t>
      </w:r>
    </w:p>
    <w:p w14:paraId="208AFA01" w14:textId="3A8208E5" w:rsidR="00261C7B" w:rsidRDefault="00261C7B" w:rsidP="00261C7B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261C7B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299C16EE" wp14:editId="6213CF6A">
            <wp:extent cx="6858000" cy="5145405"/>
            <wp:effectExtent l="0" t="0" r="0" b="0"/>
            <wp:docPr id="11860645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064517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45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EEF3D" w14:textId="72DCED5D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In the left terminal shell run the </w:t>
      </w:r>
      <w:r w:rsidRPr="0086680B">
        <w:rPr>
          <w:rFonts w:eastAsia="Times New Roman" w:cs="Times New Roman"/>
          <w:b/>
          <w:bCs/>
          <w:color w:val="212529"/>
          <w:szCs w:val="24"/>
        </w:rPr>
        <w:t>ps jT</w:t>
      </w:r>
      <w:r w:rsidRPr="0086680B">
        <w:rPr>
          <w:rFonts w:eastAsia="Times New Roman" w:cs="Times New Roman"/>
          <w:color w:val="212529"/>
          <w:szCs w:val="24"/>
        </w:rPr>
        <w:t> command to view the remaining jobs.</w:t>
      </w:r>
    </w:p>
    <w:p w14:paraId="0EACDC8B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root@serverb ~]# ps jT</w:t>
      </w:r>
    </w:p>
    <w:p w14:paraId="18956AC2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PPID   PID  PGID   SID TTY      TPGID STAT   UID   TIME COMMAND</w:t>
      </w:r>
    </w:p>
    <w:p w14:paraId="372D5909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</w:t>
      </w:r>
      <w:r w:rsidRPr="0086680B">
        <w:rPr>
          <w:rFonts w:ascii="Consolas" w:eastAsia="Times New Roman" w:hAnsi="Consolas" w:cs="Courier New"/>
          <w:i/>
          <w:iCs/>
          <w:color w:val="333333"/>
          <w:sz w:val="20"/>
          <w:szCs w:val="20"/>
        </w:rPr>
        <w:t>...output omitted...</w:t>
      </w:r>
    </w:p>
    <w:p w14:paraId="61BD8FD3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27138  1180  1180 27138 pts/0    28558 T     1000   3:06 /bin/bash /home/student/bin/process101</w:t>
      </w:r>
    </w:p>
    <w:p w14:paraId="40437E86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27138 20723 20723 27138 pts/0    28558 R     1000   1:23 /bin/bash /home/student/bin/process102</w:t>
      </w:r>
    </w:p>
    <w:p w14:paraId="7859B198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27138 24043 24043 27138 pts/0    28558 R     1000   2:35 /bin/bash /home/student/bin/process103</w:t>
      </w:r>
    </w:p>
    <w:p w14:paraId="23FF0909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</w:t>
      </w:r>
      <w:r w:rsidRPr="0086680B">
        <w:rPr>
          <w:rFonts w:ascii="Consolas" w:eastAsia="Times New Roman" w:hAnsi="Consolas" w:cs="Courier New"/>
          <w:i/>
          <w:iCs/>
          <w:color w:val="333333"/>
          <w:sz w:val="20"/>
          <w:szCs w:val="20"/>
        </w:rPr>
        <w:t>...output omitted...</w:t>
      </w:r>
    </w:p>
    <w:p w14:paraId="0A0A58A4" w14:textId="77777777" w:rsidR="0086680B" w:rsidRDefault="0086680B" w:rsidP="0086680B">
      <w:pPr>
        <w:shd w:val="clear" w:color="auto" w:fill="FFFFFF"/>
        <w:spacing w:after="100" w:afterAutospacing="1"/>
        <w:ind w:left="1440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Note that process101 has a status of T. This denotes that the process is currently suspended.</w:t>
      </w:r>
    </w:p>
    <w:p w14:paraId="3F410CD4" w14:textId="2DB8C2C5" w:rsidR="0086680B" w:rsidRPr="0086680B" w:rsidRDefault="00DE1E18" w:rsidP="00DE1E18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DE1E18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2414BE49" wp14:editId="3A621907">
            <wp:extent cx="6858000" cy="5029200"/>
            <wp:effectExtent l="0" t="0" r="0" b="0"/>
            <wp:docPr id="6586877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687742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7CCC8" w14:textId="77777777" w:rsidR="0086680B" w:rsidRPr="0086680B" w:rsidRDefault="0086680B" w:rsidP="0086680B">
      <w:pPr>
        <w:pStyle w:val="Heading2"/>
      </w:pPr>
      <w:r w:rsidRPr="0086680B">
        <w:t>Resume the process101 process.</w:t>
      </w:r>
    </w:p>
    <w:p w14:paraId="1C17DEFD" w14:textId="77777777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In the left terminal shell use the </w:t>
      </w:r>
      <w:r w:rsidRPr="0086680B">
        <w:rPr>
          <w:rFonts w:eastAsia="Times New Roman" w:cs="Times New Roman"/>
          <w:b/>
          <w:bCs/>
          <w:color w:val="212529"/>
          <w:szCs w:val="24"/>
        </w:rPr>
        <w:t>pkill</w:t>
      </w:r>
      <w:r w:rsidRPr="0086680B">
        <w:rPr>
          <w:rFonts w:eastAsia="Times New Roman" w:cs="Times New Roman"/>
          <w:color w:val="212529"/>
          <w:szCs w:val="24"/>
        </w:rPr>
        <w:t> command with the -SIGCONT option to resume the </w:t>
      </w:r>
      <w:r w:rsidRPr="0086680B">
        <w:rPr>
          <w:rFonts w:eastAsia="Times New Roman" w:cs="Times New Roman"/>
          <w:b/>
          <w:bCs/>
          <w:color w:val="212529"/>
          <w:szCs w:val="24"/>
        </w:rPr>
        <w:t>process101</w:t>
      </w:r>
      <w:r w:rsidRPr="0086680B">
        <w:rPr>
          <w:rFonts w:eastAsia="Times New Roman" w:cs="Times New Roman"/>
          <w:color w:val="212529"/>
          <w:szCs w:val="24"/>
        </w:rPr>
        <w:t> process.</w:t>
      </w:r>
    </w:p>
    <w:p w14:paraId="5AD24A94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root@serverb ~]# pkill -SIGCONT process101</w:t>
      </w:r>
    </w:p>
    <w:p w14:paraId="5083F239" w14:textId="77777777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In the right terminal shell confirm that the process is running again.</w:t>
      </w:r>
    </w:p>
    <w:p w14:paraId="70F0421B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top - 20:57:02 up  7:29,  2 users,  load average: 1.14, 1.20, 0.99</w:t>
      </w:r>
    </w:p>
    <w:p w14:paraId="4C24F800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Tasks: 112 total,   2 running, 110 sleeping,   0 stopped,   0 zombie</w:t>
      </w:r>
    </w:p>
    <w:p w14:paraId="414AEAF2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%Cpu(s):  0.0 us,  0.0 sy,  0.0 ni,100.0 id,  0.0 wa,  0.0 hi,  0.0 si,  0.0 st</w:t>
      </w:r>
    </w:p>
    <w:p w14:paraId="722422AC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MiB Mem :   1829.4 total,   1428.7 free,    179.0 used,    221.8 buff/cache</w:t>
      </w:r>
    </w:p>
    <w:p w14:paraId="6F531BBD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MiB Swap:   1024.0 total,   1024.0 free,      0.0 used.   1492.1 avail Mem</w:t>
      </w:r>
    </w:p>
    <w:p w14:paraId="625C1A38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</w:p>
    <w:p w14:paraId="0266BA3A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PID USER      PR  NI    VIRT    RES    SHR S  %CPU  %MEM     TIME+ COMMAND</w:t>
      </w:r>
    </w:p>
    <w:p w14:paraId="3A02FB6B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24043 student   20   0  222448   2992   2744 R  66.8   0.2  10:40.61 process103</w:t>
      </w:r>
    </w:p>
    <w:p w14:paraId="1F740221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20723 student   20   0  222448   3016   2764 S  24.9   0.2  12:25.10 process102</w:t>
      </w:r>
    </w:p>
    <w:p w14:paraId="408276B1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lastRenderedPageBreak/>
        <w:t xml:space="preserve"> 1180 student   20   0  222448   3056   2808 S  17.9   0.2  64:07.99 process101 </w:t>
      </w:r>
    </w:p>
    <w:p w14:paraId="1092934C" w14:textId="352EAC19" w:rsidR="0086680B" w:rsidRDefault="000B72B4" w:rsidP="0086680B">
      <w:pPr>
        <w:shd w:val="clear" w:color="auto" w:fill="FFFFFF"/>
        <w:spacing w:after="100" w:afterAutospacing="1"/>
        <w:ind w:left="360"/>
        <w:rPr>
          <w:rFonts w:eastAsia="Times New Roman" w:cs="Times New Roman"/>
          <w:color w:val="212529"/>
          <w:szCs w:val="24"/>
        </w:rPr>
      </w:pPr>
      <w:r w:rsidRPr="000B72B4">
        <w:rPr>
          <w:rFonts w:eastAsia="Times New Roman" w:cs="Times New Roman"/>
          <w:color w:val="212529"/>
          <w:szCs w:val="24"/>
        </w:rPr>
        <w:drawing>
          <wp:inline distT="0" distB="0" distL="0" distR="0" wp14:anchorId="5A8CF8D2" wp14:editId="4ED79BBD">
            <wp:extent cx="6858000" cy="5067935"/>
            <wp:effectExtent l="0" t="0" r="0" b="0"/>
            <wp:docPr id="6736704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670428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67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9966A" w14:textId="30538E9B" w:rsidR="0086680B" w:rsidRPr="0086680B" w:rsidRDefault="0086680B" w:rsidP="0086680B">
      <w:pPr>
        <w:pStyle w:val="Heading2"/>
      </w:pPr>
      <w:r w:rsidRPr="0086680B">
        <w:t>Terminate process101, process102, and process103 using the command line. Confirm that the processes are no longer displayed in top.</w:t>
      </w:r>
    </w:p>
    <w:p w14:paraId="34CC2FC8" w14:textId="77777777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In the left terminal shell, use the </w:t>
      </w:r>
      <w:r w:rsidRPr="0086680B">
        <w:rPr>
          <w:rFonts w:eastAsia="Times New Roman" w:cs="Times New Roman"/>
          <w:b/>
          <w:bCs/>
          <w:color w:val="212529"/>
          <w:szCs w:val="24"/>
        </w:rPr>
        <w:t>pkill</w:t>
      </w:r>
      <w:r w:rsidRPr="0086680B">
        <w:rPr>
          <w:rFonts w:eastAsia="Times New Roman" w:cs="Times New Roman"/>
          <w:color w:val="212529"/>
          <w:szCs w:val="24"/>
        </w:rPr>
        <w:t> command terminate </w:t>
      </w:r>
      <w:r w:rsidRPr="0086680B">
        <w:rPr>
          <w:rFonts w:eastAsia="Times New Roman" w:cs="Times New Roman"/>
          <w:b/>
          <w:bCs/>
          <w:color w:val="212529"/>
          <w:szCs w:val="24"/>
        </w:rPr>
        <w:t>process101</w:t>
      </w:r>
      <w:r w:rsidRPr="0086680B">
        <w:rPr>
          <w:rFonts w:eastAsia="Times New Roman" w:cs="Times New Roman"/>
          <w:color w:val="212529"/>
          <w:szCs w:val="24"/>
        </w:rPr>
        <w:t>, </w:t>
      </w:r>
      <w:r w:rsidRPr="0086680B">
        <w:rPr>
          <w:rFonts w:eastAsia="Times New Roman" w:cs="Times New Roman"/>
          <w:b/>
          <w:bCs/>
          <w:color w:val="212529"/>
          <w:szCs w:val="24"/>
        </w:rPr>
        <w:t>process102</w:t>
      </w:r>
      <w:r w:rsidRPr="0086680B">
        <w:rPr>
          <w:rFonts w:eastAsia="Times New Roman" w:cs="Times New Roman"/>
          <w:color w:val="212529"/>
          <w:szCs w:val="24"/>
        </w:rPr>
        <w:t>, and </w:t>
      </w:r>
      <w:r w:rsidRPr="0086680B">
        <w:rPr>
          <w:rFonts w:eastAsia="Times New Roman" w:cs="Times New Roman"/>
          <w:b/>
          <w:bCs/>
          <w:color w:val="212529"/>
          <w:szCs w:val="24"/>
        </w:rPr>
        <w:t>process103</w:t>
      </w:r>
      <w:r w:rsidRPr="0086680B">
        <w:rPr>
          <w:rFonts w:eastAsia="Times New Roman" w:cs="Times New Roman"/>
          <w:color w:val="212529"/>
          <w:szCs w:val="24"/>
        </w:rPr>
        <w:t>.</w:t>
      </w:r>
    </w:p>
    <w:p w14:paraId="1851EC3E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root@serverb ~]# pkill process101</w:t>
      </w:r>
    </w:p>
    <w:p w14:paraId="19E0BF2C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root@serverb ~]# pkill process102</w:t>
      </w:r>
    </w:p>
    <w:p w14:paraId="5E12BABF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root@serverb ~]# pkill process103</w:t>
      </w:r>
    </w:p>
    <w:p w14:paraId="0F932155" w14:textId="77777777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In the right terminal shell, confirm that the processes no longer appear in </w:t>
      </w:r>
      <w:r w:rsidRPr="0086680B">
        <w:rPr>
          <w:rFonts w:eastAsia="Times New Roman" w:cs="Times New Roman"/>
          <w:b/>
          <w:bCs/>
          <w:color w:val="212529"/>
          <w:szCs w:val="24"/>
        </w:rPr>
        <w:t>top</w:t>
      </w:r>
      <w:r w:rsidRPr="0086680B">
        <w:rPr>
          <w:rFonts w:eastAsia="Times New Roman" w:cs="Times New Roman"/>
          <w:color w:val="212529"/>
          <w:szCs w:val="24"/>
        </w:rPr>
        <w:t>.</w:t>
      </w:r>
    </w:p>
    <w:p w14:paraId="1A727B98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top - 21:05:06 up  7:37,  2 users,  load average: 1.26, 1.29, 1.12</w:t>
      </w:r>
    </w:p>
    <w:p w14:paraId="34FC3529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Tasks: 112 total,   2 running, 110 sleeping,   0 stopped,   0 zombie</w:t>
      </w:r>
    </w:p>
    <w:p w14:paraId="4A902F8C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499 %Cpu(s):  0.0 us,  0.0 sy,  0.0 ni,100.0 id,  0.0 wa,  0.0 hi,  0.0 si,  0.0 st</w:t>
      </w:r>
    </w:p>
    <w:p w14:paraId="187CFCE8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500 MiB Mem :   1829.4 total,   1428.7 free,    179.0 used,    221.8 buff/cache</w:t>
      </w:r>
    </w:p>
    <w:p w14:paraId="0DFF0B1A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501 MiB Swap:   1024.0 total,   1024.0 free,      0.0 used.   1492.1 avail Mem</w:t>
      </w:r>
    </w:p>
    <w:p w14:paraId="0C59AE7A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</w:p>
    <w:p w14:paraId="6787437A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PID USER      PR  NI    VIRT    RES    SHR S  %CPU  %MEM     TIME+ COMMAND</w:t>
      </w:r>
    </w:p>
    <w:p w14:paraId="4B349243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 1 root      20   0  178536  13488   8996 S   0.0   0.7   0:01.21 systemd</w:t>
      </w:r>
    </w:p>
    <w:p w14:paraId="3ADBE03E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 2 root      20   0       0      0      0 S   0.0   0.0   0:00.00 kthreadd</w:t>
      </w:r>
    </w:p>
    <w:p w14:paraId="20368471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  3 root       0 -20       0      0      0 I   0.0   0.0   0:00.00 rcu_gp</w:t>
      </w:r>
    </w:p>
    <w:p w14:paraId="66839553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i/>
          <w:iCs/>
          <w:color w:val="333333"/>
          <w:sz w:val="20"/>
          <w:szCs w:val="20"/>
        </w:rPr>
        <w:t>...output omitted...</w:t>
      </w:r>
    </w:p>
    <w:p w14:paraId="3D962904" w14:textId="5788D4A7" w:rsidR="0086680B" w:rsidRDefault="000B72B4" w:rsidP="0086680B">
      <w:r w:rsidRPr="000B72B4">
        <w:drawing>
          <wp:inline distT="0" distB="0" distL="0" distR="0" wp14:anchorId="3752E2EF" wp14:editId="1AFF9716">
            <wp:extent cx="6858000" cy="5058410"/>
            <wp:effectExtent l="0" t="0" r="0" b="8890"/>
            <wp:docPr id="8676511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651119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5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D34B2" w14:textId="77777777" w:rsidR="0086680B" w:rsidRDefault="0086680B" w:rsidP="0086680B"/>
    <w:p w14:paraId="0699C9A0" w14:textId="1B739E8C" w:rsidR="0086680B" w:rsidRPr="0086680B" w:rsidRDefault="0086680B" w:rsidP="0086680B">
      <w:pPr>
        <w:pStyle w:val="Heading2"/>
        <w:numPr>
          <w:ilvl w:val="0"/>
          <w:numId w:val="0"/>
        </w:numPr>
        <w:ind w:left="360"/>
      </w:pPr>
      <w:r w:rsidRPr="0086680B">
        <w:t>In the left terminal shell, exit from the </w:t>
      </w:r>
      <w:r w:rsidRPr="0086680B">
        <w:rPr>
          <w:rFonts w:eastAsiaTheme="majorEastAsia"/>
        </w:rPr>
        <w:t>root</w:t>
      </w:r>
      <w:r w:rsidRPr="0086680B">
        <w:t> user. In the right terminal shell stop the top command. Exit from </w:t>
      </w:r>
      <w:r w:rsidRPr="0086680B">
        <w:rPr>
          <w:rFonts w:eastAsiaTheme="majorEastAsia"/>
        </w:rPr>
        <w:t>serverb</w:t>
      </w:r>
      <w:r w:rsidRPr="0086680B">
        <w:t> in both windows.</w:t>
      </w:r>
    </w:p>
    <w:p w14:paraId="54D8A0FE" w14:textId="77777777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Use the </w:t>
      </w:r>
      <w:r w:rsidRPr="0086680B">
        <w:rPr>
          <w:rFonts w:eastAsia="Times New Roman" w:cs="Times New Roman"/>
          <w:b/>
          <w:bCs/>
          <w:color w:val="212529"/>
          <w:szCs w:val="24"/>
        </w:rPr>
        <w:t>exit</w:t>
      </w:r>
      <w:r w:rsidRPr="0086680B">
        <w:rPr>
          <w:rFonts w:eastAsia="Times New Roman" w:cs="Times New Roman"/>
          <w:color w:val="212529"/>
          <w:szCs w:val="24"/>
        </w:rPr>
        <w:t> command to log out from the root user.</w:t>
      </w:r>
    </w:p>
    <w:p w14:paraId="15A50E03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root@serverb ~]# exit</w:t>
      </w:r>
    </w:p>
    <w:p w14:paraId="7817457B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logout</w:t>
      </w:r>
    </w:p>
    <w:p w14:paraId="2FD168F6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[1]   Terminated              process101</w:t>
      </w:r>
    </w:p>
    <w:p w14:paraId="0FB460CA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[2]   Terminated              process102</w:t>
      </w:r>
    </w:p>
    <w:p w14:paraId="15F1DA6F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[3]-  Terminated              process103</w:t>
      </w:r>
    </w:p>
    <w:p w14:paraId="61DC3221" w14:textId="784BDC6F" w:rsidR="000B72B4" w:rsidRDefault="000B72B4" w:rsidP="000B72B4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0B72B4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11549739" wp14:editId="0C48A2AA">
            <wp:extent cx="6858000" cy="5119370"/>
            <wp:effectExtent l="0" t="0" r="0" b="5080"/>
            <wp:docPr id="13762818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281860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1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59EE0" w14:textId="5A53F49E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Exit from all terminal windows.</w:t>
      </w:r>
    </w:p>
    <w:p w14:paraId="41BCED50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serverb bin]$ exit</w:t>
      </w:r>
    </w:p>
    <w:p w14:paraId="07E8EC4F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[student@workstation ~]$ </w:t>
      </w:r>
    </w:p>
    <w:p w14:paraId="09A68224" w14:textId="749B89A6" w:rsidR="00756ACF" w:rsidRDefault="00756ACF" w:rsidP="00756ACF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756ACF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0DFCAD74" wp14:editId="15543926">
            <wp:extent cx="6858000" cy="5102860"/>
            <wp:effectExtent l="0" t="0" r="0" b="2540"/>
            <wp:docPr id="16727626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762634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0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E48CD" w14:textId="44BC5F72" w:rsidR="0086680B" w:rsidRPr="0086680B" w:rsidRDefault="0086680B" w:rsidP="0086680B">
      <w:pPr>
        <w:numPr>
          <w:ilvl w:val="1"/>
          <w:numId w:val="3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In the right terminal shell, press </w:t>
      </w:r>
      <w:r w:rsidRPr="0086680B">
        <w:rPr>
          <w:rFonts w:eastAsia="Times New Roman" w:cs="Times New Roman"/>
          <w:b/>
          <w:bCs/>
          <w:color w:val="212529"/>
          <w:szCs w:val="24"/>
        </w:rPr>
        <w:t>q</w:t>
      </w:r>
      <w:r w:rsidRPr="0086680B">
        <w:rPr>
          <w:rFonts w:eastAsia="Times New Roman" w:cs="Times New Roman"/>
          <w:color w:val="212529"/>
          <w:szCs w:val="24"/>
        </w:rPr>
        <w:t> to quit </w:t>
      </w:r>
      <w:r w:rsidRPr="0086680B">
        <w:rPr>
          <w:rFonts w:eastAsia="Times New Roman" w:cs="Times New Roman"/>
          <w:b/>
          <w:bCs/>
          <w:color w:val="212529"/>
          <w:szCs w:val="24"/>
        </w:rPr>
        <w:t>top</w:t>
      </w:r>
      <w:r w:rsidRPr="0086680B">
        <w:rPr>
          <w:rFonts w:eastAsia="Times New Roman" w:cs="Times New Roman"/>
          <w:color w:val="212529"/>
          <w:szCs w:val="24"/>
        </w:rPr>
        <w:t>. Use the </w:t>
      </w:r>
      <w:r w:rsidRPr="0086680B">
        <w:rPr>
          <w:rFonts w:eastAsia="Times New Roman" w:cs="Times New Roman"/>
          <w:b/>
          <w:bCs/>
          <w:color w:val="212529"/>
          <w:szCs w:val="24"/>
        </w:rPr>
        <w:t>exit</w:t>
      </w:r>
      <w:r w:rsidRPr="0086680B">
        <w:rPr>
          <w:rFonts w:eastAsia="Times New Roman" w:cs="Times New Roman"/>
          <w:color w:val="212529"/>
          <w:szCs w:val="24"/>
        </w:rPr>
        <w:t> command to log out.</w:t>
      </w:r>
    </w:p>
    <w:p w14:paraId="57FB997E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serverb ~]$ exit</w:t>
      </w:r>
    </w:p>
    <w:p w14:paraId="6A3C5960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logout</w:t>
      </w:r>
    </w:p>
    <w:p w14:paraId="283DB994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>Connection to serverb closed.</w:t>
      </w:r>
    </w:p>
    <w:p w14:paraId="63052659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color w:val="333333"/>
          <w:sz w:val="20"/>
          <w:szCs w:val="20"/>
        </w:rPr>
        <w:t xml:space="preserve">[student@workstation ~]$ </w:t>
      </w:r>
    </w:p>
    <w:p w14:paraId="1EAEF56B" w14:textId="6905C82B" w:rsidR="00D551D7" w:rsidRDefault="00756ACF" w:rsidP="008D29B8">
      <w:pPr>
        <w:shd w:val="clear" w:color="auto" w:fill="FFFFFF"/>
        <w:spacing w:after="100" w:afterAutospacing="1"/>
        <w:rPr>
          <w:rFonts w:ascii="Open Sans" w:eastAsia="Times New Roman" w:hAnsi="Open Sans" w:cs="Open Sans"/>
          <w:b/>
          <w:bCs/>
          <w:color w:val="212529"/>
          <w:szCs w:val="24"/>
        </w:rPr>
      </w:pPr>
      <w:r w:rsidRPr="00756ACF">
        <w:rPr>
          <w:rFonts w:ascii="Open Sans" w:eastAsia="Times New Roman" w:hAnsi="Open Sans" w:cs="Open Sans"/>
          <w:b/>
          <w:bCs/>
          <w:color w:val="212529"/>
          <w:szCs w:val="24"/>
        </w:rPr>
        <w:lastRenderedPageBreak/>
        <w:drawing>
          <wp:inline distT="0" distB="0" distL="0" distR="0" wp14:anchorId="1DDD00E0" wp14:editId="43E22329">
            <wp:extent cx="6858000" cy="5062855"/>
            <wp:effectExtent l="0" t="0" r="0" b="4445"/>
            <wp:docPr id="18464599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6459953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62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EA100" w14:textId="77777777" w:rsidR="0086680B" w:rsidRDefault="0086680B" w:rsidP="008D29B8">
      <w:pPr>
        <w:shd w:val="clear" w:color="auto" w:fill="FFFFFF"/>
        <w:spacing w:after="100" w:afterAutospacing="1"/>
        <w:rPr>
          <w:rFonts w:ascii="Open Sans" w:eastAsia="Times New Roman" w:hAnsi="Open Sans" w:cs="Open Sans"/>
          <w:b/>
          <w:bCs/>
          <w:color w:val="212529"/>
          <w:szCs w:val="24"/>
        </w:rPr>
      </w:pPr>
    </w:p>
    <w:p w14:paraId="2A0FD286" w14:textId="006ADD0D" w:rsidR="008D29B8" w:rsidRPr="0086680B" w:rsidRDefault="008D29B8" w:rsidP="0086680B">
      <w:pPr>
        <w:pStyle w:val="Heading1"/>
      </w:pPr>
      <w:r w:rsidRPr="0086680B">
        <w:t>Evaluation</w:t>
      </w:r>
    </w:p>
    <w:p w14:paraId="3C0C20C4" w14:textId="40D6051B" w:rsidR="008D29B8" w:rsidRPr="0086680B" w:rsidRDefault="0086680B" w:rsidP="008D29B8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eastAsia="Times New Roman" w:cs="Times New Roman"/>
          <w:color w:val="212529"/>
          <w:szCs w:val="24"/>
        </w:rPr>
        <w:t>On workstation, run the lab processes-review grade script to confirm success on this exercise.</w:t>
      </w:r>
    </w:p>
    <w:p w14:paraId="5D2C51EB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workstation ~]$ lab processes-review grade</w:t>
      </w:r>
    </w:p>
    <w:p w14:paraId="247E002C" w14:textId="12933F54" w:rsidR="00386DDE" w:rsidRPr="00386DDE" w:rsidRDefault="008805FB" w:rsidP="008805FB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805FB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35F12F3D" wp14:editId="2338B502">
            <wp:extent cx="6076950" cy="6956586"/>
            <wp:effectExtent l="0" t="0" r="0" b="0"/>
            <wp:docPr id="6515073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507395" name=""/>
                    <pic:cNvPicPr/>
                  </pic:nvPicPr>
                  <pic:blipFill rotWithShape="1">
                    <a:blip r:embed="rId41"/>
                    <a:srcRect l="-1" r="42686"/>
                    <a:stretch/>
                  </pic:blipFill>
                  <pic:spPr bwMode="auto">
                    <a:xfrm>
                      <a:off x="0" y="0"/>
                      <a:ext cx="6080870" cy="69610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5E90AE" w14:textId="77777777" w:rsidR="00386DDE" w:rsidRDefault="00386DDE" w:rsidP="008D29B8">
      <w:pPr>
        <w:shd w:val="clear" w:color="auto" w:fill="FFFFFF"/>
        <w:spacing w:after="100" w:afterAutospacing="1"/>
        <w:rPr>
          <w:rFonts w:ascii="Open Sans" w:eastAsia="Times New Roman" w:hAnsi="Open Sans" w:cs="Open Sans"/>
          <w:b/>
          <w:bCs/>
          <w:color w:val="212529"/>
          <w:szCs w:val="24"/>
        </w:rPr>
      </w:pPr>
    </w:p>
    <w:p w14:paraId="3830FEF6" w14:textId="50424BB0" w:rsidR="008D29B8" w:rsidRPr="008D29B8" w:rsidRDefault="008D29B8" w:rsidP="0086680B">
      <w:pPr>
        <w:pStyle w:val="Heading1"/>
      </w:pPr>
      <w:r w:rsidRPr="008D29B8">
        <w:t>Finish</w:t>
      </w:r>
    </w:p>
    <w:p w14:paraId="4AB1EDEC" w14:textId="3E48F914" w:rsidR="008D29B8" w:rsidRPr="0086680B" w:rsidRDefault="0086680B" w:rsidP="008D29B8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680B">
        <w:rPr>
          <w:rFonts w:cs="Times New Roman"/>
          <w:color w:val="212529"/>
          <w:szCs w:val="24"/>
          <w:shd w:val="clear" w:color="auto" w:fill="FFFFFF"/>
        </w:rPr>
        <w:t>On workstation, run the </w:t>
      </w:r>
      <w:r w:rsidRPr="0086680B">
        <w:rPr>
          <w:rStyle w:val="Strong"/>
          <w:rFonts w:cs="Times New Roman"/>
          <w:color w:val="212529"/>
          <w:szCs w:val="24"/>
          <w:shd w:val="clear" w:color="auto" w:fill="FFFFFF"/>
        </w:rPr>
        <w:t>lab processes-review finish</w:t>
      </w:r>
      <w:r w:rsidRPr="0086680B">
        <w:rPr>
          <w:rFonts w:cs="Times New Roman"/>
          <w:color w:val="212529"/>
          <w:szCs w:val="24"/>
          <w:shd w:val="clear" w:color="auto" w:fill="FFFFFF"/>
        </w:rPr>
        <w:t> script to complete the lab.</w:t>
      </w:r>
    </w:p>
    <w:p w14:paraId="1117D53B" w14:textId="77777777" w:rsidR="0086680B" w:rsidRPr="0086680B" w:rsidRDefault="0086680B" w:rsidP="0086680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6680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workstation ~]$ lab processes-review finish</w:t>
      </w:r>
    </w:p>
    <w:p w14:paraId="75FDF932" w14:textId="37022CB5" w:rsidR="00386DDE" w:rsidRPr="00386DDE" w:rsidRDefault="008805FB" w:rsidP="00993D1F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805FB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6979DD9D" wp14:editId="44A8D8B5">
            <wp:extent cx="6858000" cy="5032375"/>
            <wp:effectExtent l="0" t="0" r="0" b="0"/>
            <wp:docPr id="10555113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51131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3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CF4F4" w14:textId="77777777" w:rsidR="00386DDE" w:rsidRDefault="00386DDE" w:rsidP="008D29B8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</w:p>
    <w:p w14:paraId="76F31ACA" w14:textId="7D334863" w:rsidR="008D29B8" w:rsidRPr="008D29B8" w:rsidRDefault="008D29B8" w:rsidP="008D29B8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color w:val="212529"/>
          <w:szCs w:val="24"/>
        </w:rPr>
        <w:t>This concludes the lab.</w:t>
      </w:r>
    </w:p>
    <w:p w14:paraId="1A0A67A9" w14:textId="77777777" w:rsidR="00A9204E" w:rsidRPr="004B6C52" w:rsidRDefault="00A9204E">
      <w:pPr>
        <w:rPr>
          <w:rFonts w:cs="Times New Roman"/>
          <w:szCs w:val="24"/>
        </w:rPr>
      </w:pPr>
    </w:p>
    <w:sectPr w:rsidR="00A9204E" w:rsidRPr="004B6C52" w:rsidSect="003D59B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7314CE5"/>
    <w:multiLevelType w:val="hybridMultilevel"/>
    <w:tmpl w:val="3F064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67510E"/>
    <w:multiLevelType w:val="multilevel"/>
    <w:tmpl w:val="744E6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A5516F1"/>
    <w:multiLevelType w:val="multilevel"/>
    <w:tmpl w:val="B0F2B2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3D5E0F8B"/>
    <w:multiLevelType w:val="multilevel"/>
    <w:tmpl w:val="07488F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8133770"/>
    <w:multiLevelType w:val="multilevel"/>
    <w:tmpl w:val="DF649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514635B1"/>
    <w:multiLevelType w:val="multilevel"/>
    <w:tmpl w:val="207C9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61C16FED"/>
    <w:multiLevelType w:val="multilevel"/>
    <w:tmpl w:val="6C7AFE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813762F"/>
    <w:multiLevelType w:val="multilevel"/>
    <w:tmpl w:val="51B40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DCD1012"/>
    <w:multiLevelType w:val="multilevel"/>
    <w:tmpl w:val="B0C60F10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3DA3B3D"/>
    <w:multiLevelType w:val="hybridMultilevel"/>
    <w:tmpl w:val="2E3C1F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CFE7238"/>
    <w:multiLevelType w:val="multilevel"/>
    <w:tmpl w:val="3F980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746161">
    <w:abstractNumId w:val="25"/>
  </w:num>
  <w:num w:numId="2" w16cid:durableId="94591928">
    <w:abstractNumId w:val="12"/>
  </w:num>
  <w:num w:numId="3" w16cid:durableId="219370274">
    <w:abstractNumId w:val="10"/>
  </w:num>
  <w:num w:numId="4" w16cid:durableId="2023386587">
    <w:abstractNumId w:val="30"/>
  </w:num>
  <w:num w:numId="5" w16cid:durableId="534466776">
    <w:abstractNumId w:val="13"/>
  </w:num>
  <w:num w:numId="6" w16cid:durableId="1827892234">
    <w:abstractNumId w:val="19"/>
  </w:num>
  <w:num w:numId="7" w16cid:durableId="1680349037">
    <w:abstractNumId w:val="23"/>
  </w:num>
  <w:num w:numId="8" w16cid:durableId="496386422">
    <w:abstractNumId w:val="9"/>
  </w:num>
  <w:num w:numId="9" w16cid:durableId="1357192867">
    <w:abstractNumId w:val="7"/>
  </w:num>
  <w:num w:numId="10" w16cid:durableId="728579340">
    <w:abstractNumId w:val="6"/>
  </w:num>
  <w:num w:numId="11" w16cid:durableId="1253735139">
    <w:abstractNumId w:val="5"/>
  </w:num>
  <w:num w:numId="12" w16cid:durableId="1839224398">
    <w:abstractNumId w:val="4"/>
  </w:num>
  <w:num w:numId="13" w16cid:durableId="2062242212">
    <w:abstractNumId w:val="8"/>
  </w:num>
  <w:num w:numId="14" w16cid:durableId="1907758023">
    <w:abstractNumId w:val="3"/>
  </w:num>
  <w:num w:numId="15" w16cid:durableId="301077081">
    <w:abstractNumId w:val="2"/>
  </w:num>
  <w:num w:numId="16" w16cid:durableId="1018695426">
    <w:abstractNumId w:val="1"/>
  </w:num>
  <w:num w:numId="17" w16cid:durableId="1139035333">
    <w:abstractNumId w:val="0"/>
  </w:num>
  <w:num w:numId="18" w16cid:durableId="1712413474">
    <w:abstractNumId w:val="15"/>
  </w:num>
  <w:num w:numId="19" w16cid:durableId="151991196">
    <w:abstractNumId w:val="16"/>
  </w:num>
  <w:num w:numId="20" w16cid:durableId="874856470">
    <w:abstractNumId w:val="26"/>
  </w:num>
  <w:num w:numId="21" w16cid:durableId="487787543">
    <w:abstractNumId w:val="21"/>
  </w:num>
  <w:num w:numId="22" w16cid:durableId="1908220958">
    <w:abstractNumId w:val="11"/>
  </w:num>
  <w:num w:numId="23" w16cid:durableId="1130392370">
    <w:abstractNumId w:val="33"/>
  </w:num>
  <w:num w:numId="24" w16cid:durableId="675688659">
    <w:abstractNumId w:val="17"/>
  </w:num>
  <w:num w:numId="25" w16cid:durableId="1178620105">
    <w:abstractNumId w:val="20"/>
  </w:num>
  <w:num w:numId="26" w16cid:durableId="1165588818">
    <w:abstractNumId w:val="24"/>
  </w:num>
  <w:num w:numId="27" w16cid:durableId="327177143">
    <w:abstractNumId w:val="27"/>
  </w:num>
  <w:num w:numId="28" w16cid:durableId="656961557">
    <w:abstractNumId w:val="14"/>
  </w:num>
  <w:num w:numId="29" w16cid:durableId="1741322474">
    <w:abstractNumId w:val="31"/>
  </w:num>
  <w:num w:numId="30" w16cid:durableId="313335203">
    <w:abstractNumId w:val="22"/>
  </w:num>
  <w:num w:numId="31" w16cid:durableId="762335150">
    <w:abstractNumId w:val="18"/>
  </w:num>
  <w:num w:numId="32" w16cid:durableId="820542090">
    <w:abstractNumId w:val="28"/>
  </w:num>
  <w:num w:numId="33" w16cid:durableId="175123468">
    <w:abstractNumId w:val="32"/>
  </w:num>
  <w:num w:numId="34" w16cid:durableId="123627950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wMLE0MDS1sDA2M7RU0lEKTi0uzszPAykwqwUAh9aCKywAAAA="/>
  </w:docVars>
  <w:rsids>
    <w:rsidRoot w:val="0077006E"/>
    <w:rsid w:val="00000AEB"/>
    <w:rsid w:val="000016F5"/>
    <w:rsid w:val="00042398"/>
    <w:rsid w:val="000733AF"/>
    <w:rsid w:val="00087111"/>
    <w:rsid w:val="000A757C"/>
    <w:rsid w:val="000B72B4"/>
    <w:rsid w:val="000D153D"/>
    <w:rsid w:val="000D6914"/>
    <w:rsid w:val="000E1147"/>
    <w:rsid w:val="000E270E"/>
    <w:rsid w:val="00175A1C"/>
    <w:rsid w:val="001C12B7"/>
    <w:rsid w:val="001C71F7"/>
    <w:rsid w:val="001E11CC"/>
    <w:rsid w:val="00222103"/>
    <w:rsid w:val="00253C73"/>
    <w:rsid w:val="00257858"/>
    <w:rsid w:val="00261C7B"/>
    <w:rsid w:val="00287D7E"/>
    <w:rsid w:val="002E22E4"/>
    <w:rsid w:val="003037B9"/>
    <w:rsid w:val="00374CD1"/>
    <w:rsid w:val="00386DDE"/>
    <w:rsid w:val="003A510A"/>
    <w:rsid w:val="003B6352"/>
    <w:rsid w:val="003C49BE"/>
    <w:rsid w:val="003C6991"/>
    <w:rsid w:val="003D59B3"/>
    <w:rsid w:val="003F20D9"/>
    <w:rsid w:val="0042315E"/>
    <w:rsid w:val="004414F8"/>
    <w:rsid w:val="00445293"/>
    <w:rsid w:val="00446A9B"/>
    <w:rsid w:val="004718B8"/>
    <w:rsid w:val="00471D52"/>
    <w:rsid w:val="00481A00"/>
    <w:rsid w:val="004B6C52"/>
    <w:rsid w:val="004E2D51"/>
    <w:rsid w:val="005044DE"/>
    <w:rsid w:val="00506C56"/>
    <w:rsid w:val="00510798"/>
    <w:rsid w:val="00525DFA"/>
    <w:rsid w:val="005307C2"/>
    <w:rsid w:val="00542E9E"/>
    <w:rsid w:val="00551424"/>
    <w:rsid w:val="00554708"/>
    <w:rsid w:val="005754F6"/>
    <w:rsid w:val="00583822"/>
    <w:rsid w:val="005929C2"/>
    <w:rsid w:val="0059362A"/>
    <w:rsid w:val="005960A2"/>
    <w:rsid w:val="005B110E"/>
    <w:rsid w:val="005C56DF"/>
    <w:rsid w:val="005F1768"/>
    <w:rsid w:val="005F22E5"/>
    <w:rsid w:val="00625F2E"/>
    <w:rsid w:val="0063190F"/>
    <w:rsid w:val="00631A27"/>
    <w:rsid w:val="00637DF9"/>
    <w:rsid w:val="00645252"/>
    <w:rsid w:val="00653EBF"/>
    <w:rsid w:val="00671AC1"/>
    <w:rsid w:val="00671B1F"/>
    <w:rsid w:val="006A42DF"/>
    <w:rsid w:val="006C1E14"/>
    <w:rsid w:val="006D35A1"/>
    <w:rsid w:val="006D3D74"/>
    <w:rsid w:val="006F06A6"/>
    <w:rsid w:val="007153AA"/>
    <w:rsid w:val="00720EB0"/>
    <w:rsid w:val="007266FD"/>
    <w:rsid w:val="00730C55"/>
    <w:rsid w:val="00756ACF"/>
    <w:rsid w:val="0077006E"/>
    <w:rsid w:val="007C7F4B"/>
    <w:rsid w:val="007E0075"/>
    <w:rsid w:val="007E552B"/>
    <w:rsid w:val="0083569A"/>
    <w:rsid w:val="00840207"/>
    <w:rsid w:val="00852E15"/>
    <w:rsid w:val="0086376D"/>
    <w:rsid w:val="0086421B"/>
    <w:rsid w:val="0086680B"/>
    <w:rsid w:val="008805FB"/>
    <w:rsid w:val="00892A27"/>
    <w:rsid w:val="008B55C0"/>
    <w:rsid w:val="008C6224"/>
    <w:rsid w:val="008D29B8"/>
    <w:rsid w:val="008E1609"/>
    <w:rsid w:val="008E69E9"/>
    <w:rsid w:val="009249EA"/>
    <w:rsid w:val="009633A6"/>
    <w:rsid w:val="0096631C"/>
    <w:rsid w:val="00975709"/>
    <w:rsid w:val="00993D1F"/>
    <w:rsid w:val="009A19BD"/>
    <w:rsid w:val="009B4F79"/>
    <w:rsid w:val="009C2646"/>
    <w:rsid w:val="009F6671"/>
    <w:rsid w:val="00A001F5"/>
    <w:rsid w:val="00A10074"/>
    <w:rsid w:val="00A40DB5"/>
    <w:rsid w:val="00A9204E"/>
    <w:rsid w:val="00AA6BEB"/>
    <w:rsid w:val="00AA79C3"/>
    <w:rsid w:val="00AE0933"/>
    <w:rsid w:val="00AE4D5B"/>
    <w:rsid w:val="00B33F6A"/>
    <w:rsid w:val="00B36789"/>
    <w:rsid w:val="00B82B68"/>
    <w:rsid w:val="00B83E1E"/>
    <w:rsid w:val="00B87151"/>
    <w:rsid w:val="00BA5E3A"/>
    <w:rsid w:val="00BB4B99"/>
    <w:rsid w:val="00BF3CCF"/>
    <w:rsid w:val="00BF6146"/>
    <w:rsid w:val="00C018D5"/>
    <w:rsid w:val="00C12653"/>
    <w:rsid w:val="00C2441A"/>
    <w:rsid w:val="00C51CB3"/>
    <w:rsid w:val="00C97775"/>
    <w:rsid w:val="00CA3E1D"/>
    <w:rsid w:val="00CA7DC8"/>
    <w:rsid w:val="00D066EF"/>
    <w:rsid w:val="00D551D7"/>
    <w:rsid w:val="00D77524"/>
    <w:rsid w:val="00D952AA"/>
    <w:rsid w:val="00DA7CF9"/>
    <w:rsid w:val="00DC663C"/>
    <w:rsid w:val="00DE1E18"/>
    <w:rsid w:val="00E01E2E"/>
    <w:rsid w:val="00E10611"/>
    <w:rsid w:val="00E1148F"/>
    <w:rsid w:val="00E36E53"/>
    <w:rsid w:val="00E65FAD"/>
    <w:rsid w:val="00E8169E"/>
    <w:rsid w:val="00EB5430"/>
    <w:rsid w:val="00F5123C"/>
    <w:rsid w:val="00F55416"/>
    <w:rsid w:val="00F67ADC"/>
    <w:rsid w:val="00F9221C"/>
    <w:rsid w:val="00FE5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E4762"/>
  <w15:chartTrackingRefBased/>
  <w15:docId w15:val="{25C18C5E-5BBB-4660-9F09-ED0BAB9D6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1CC"/>
    <w:rPr>
      <w:rFonts w:ascii="Times New Roman" w:hAnsi="Times New Roman"/>
      <w:sz w:val="24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86680B"/>
    <w:pPr>
      <w:numPr>
        <w:numId w:val="0"/>
      </w:numPr>
      <w:outlineLvl w:val="0"/>
    </w:pPr>
    <w:rPr>
      <w:color w:val="FF000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680B"/>
    <w:pPr>
      <w:numPr>
        <w:numId w:val="34"/>
      </w:numPr>
      <w:shd w:val="clear" w:color="auto" w:fill="FFFFFF"/>
      <w:spacing w:after="100" w:afterAutospacing="1"/>
      <w:outlineLvl w:val="1"/>
    </w:pPr>
    <w:rPr>
      <w:rFonts w:eastAsia="Times New Roman" w:cs="Times New Roman"/>
      <w:b/>
      <w:bCs/>
      <w:color w:val="212529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6680B"/>
    <w:rPr>
      <w:rFonts w:ascii="Times New Roman" w:eastAsia="Times New Roman" w:hAnsi="Times New Roman" w:cs="Times New Roman"/>
      <w:b/>
      <w:bCs/>
      <w:color w:val="FF0000"/>
      <w:sz w:val="24"/>
      <w:szCs w:val="24"/>
      <w:shd w:val="clear" w:color="auto" w:fill="FFFFFF"/>
    </w:rPr>
  </w:style>
  <w:style w:type="character" w:customStyle="1" w:styleId="Heading2Char">
    <w:name w:val="Heading 2 Char"/>
    <w:basedOn w:val="DefaultParagraphFont"/>
    <w:link w:val="Heading2"/>
    <w:uiPriority w:val="9"/>
    <w:rsid w:val="0086680B"/>
    <w:rPr>
      <w:rFonts w:ascii="Times New Roman" w:eastAsia="Times New Roman" w:hAnsi="Times New Roman" w:cs="Times New Roman"/>
      <w:b/>
      <w:bCs/>
      <w:color w:val="212529"/>
      <w:sz w:val="24"/>
      <w:szCs w:val="24"/>
      <w:shd w:val="clear" w:color="auto" w:fill="FFFFFF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aliases w:val="APA 7 - 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aliases w:val="APA 7 - 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table" w:styleId="TableGrid">
    <w:name w:val="Table Grid"/>
    <w:basedOn w:val="TableNormal"/>
    <w:uiPriority w:val="39"/>
    <w:rsid w:val="007E55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unhideWhenUsed/>
    <w:qFormat/>
    <w:rsid w:val="008E69E9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733A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733AF"/>
    <w:pPr>
      <w:spacing w:before="100" w:beforeAutospacing="1" w:after="100" w:afterAutospacing="1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43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45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02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6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10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65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108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3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50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5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81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0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4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59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00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8662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482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9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609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532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271951"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31562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796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67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123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00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93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36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26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712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33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3199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94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65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20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972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7222647"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5529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3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03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310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02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1630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273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05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073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427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60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52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30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337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9142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20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81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333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925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13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03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36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86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700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944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91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22988"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0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97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59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277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730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9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533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623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761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01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91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191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563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319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508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84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5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64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3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133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84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06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264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85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849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01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465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471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66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60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3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346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45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993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13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5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6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945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440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6368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91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8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73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046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462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638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1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4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03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603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61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07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692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7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1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8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7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2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01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051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21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834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06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1789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1054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72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201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61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848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985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596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29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823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1368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536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97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7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613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0933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8200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70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875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944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793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5396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41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799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3658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5515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814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34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6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8981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3861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148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073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048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7858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970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74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912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484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2034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03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8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15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94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463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9379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88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63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048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58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85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602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0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572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38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7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32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81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15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62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4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05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72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3367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45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7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081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8236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909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793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169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2713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556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08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853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6386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290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13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98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947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970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273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299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852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895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9025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351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84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67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2743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4801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538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08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254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923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983114">
                              <w:marLeft w:val="720"/>
                              <w:marRight w:val="7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03919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9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128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721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03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85834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911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930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082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073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9942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266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080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242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723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6689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316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904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615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9909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1005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58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72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2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fontTable" Target="fontTable.xml"/><Relationship Id="rId8" Type="http://schemas.openxmlformats.org/officeDocument/2006/relationships/hyperlink" Target="https://franklin.instructure.com/courses/12488/modules/items/683350" TargetMode="External"/><Relationship Id="rId3" Type="http://schemas.openxmlformats.org/officeDocument/2006/relationships/customXml" Target="../customXml/item3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20" Type="http://schemas.openxmlformats.org/officeDocument/2006/relationships/image" Target="media/image12.png"/><Relationship Id="rId41" Type="http://schemas.openxmlformats.org/officeDocument/2006/relationships/image" Target="media/image3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ocuments\Custom%20Office%20Templates\ITEC%20-%20Lab%20-%20Templet%20-%20Marko%20Shaff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0B99E47EE284460AF2C7854F3352C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54B2E2-AE0E-45CD-A458-461080A08026}"/>
      </w:docPartPr>
      <w:docPartBody>
        <w:p w:rsidR="003F0273" w:rsidRDefault="003F0273">
          <w:pPr>
            <w:pStyle w:val="20B99E47EE284460AF2C7854F3352C3D"/>
          </w:pPr>
          <w:r w:rsidRPr="0077408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84EF0FF0A4467F96C1C0330C570E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15B900-0623-4802-A316-082192B73005}"/>
      </w:docPartPr>
      <w:docPartBody>
        <w:p w:rsidR="003F0273" w:rsidRDefault="003F0273">
          <w:pPr>
            <w:pStyle w:val="FD84EF0FF0A4467F96C1C0330C570EA7"/>
          </w:pPr>
          <w:r w:rsidRPr="00202553">
            <w:rPr>
              <w:rStyle w:val="TitleChar"/>
            </w:rPr>
            <w:t>Title of Paper: (  All Major Words Capitalized )</w:t>
          </w:r>
        </w:p>
      </w:docPartBody>
    </w:docPart>
    <w:docPart>
      <w:docPartPr>
        <w:name w:val="5515ABE330724648A8034BE6A58734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275615-A7DB-4797-86CC-EE46DBCE395E}"/>
      </w:docPartPr>
      <w:docPartBody>
        <w:p w:rsidR="003F0273" w:rsidRDefault="003F0273">
          <w:pPr>
            <w:pStyle w:val="5515ABE330724648A8034BE6A5873425"/>
          </w:pPr>
          <w:r w:rsidRPr="0077408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0273"/>
    <w:rsid w:val="003F0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0B99E47EE284460AF2C7854F3352C3D">
    <w:name w:val="20B99E47EE284460AF2C7854F3352C3D"/>
  </w:style>
  <w:style w:type="paragraph" w:styleId="Title">
    <w:name w:val="Title"/>
    <w:aliases w:val="APA 7 - Title"/>
    <w:next w:val="Normal"/>
    <w:link w:val="TitleChar"/>
    <w:autoRedefine/>
    <w:uiPriority w:val="10"/>
    <w:qFormat/>
    <w:pPr>
      <w:spacing w:after="0" w:line="480" w:lineRule="auto"/>
      <w:jc w:val="center"/>
    </w:pPr>
    <w:rPr>
      <w:rFonts w:ascii="Times New Roman" w:eastAsiaTheme="majorEastAsia" w:hAnsi="Times New Roman" w:cstheme="majorBidi"/>
      <w:b/>
      <w:spacing w:val="-10"/>
      <w:kern w:val="28"/>
      <w:sz w:val="24"/>
      <w:szCs w:val="56"/>
      <w14:ligatures w14:val="none"/>
    </w:rPr>
  </w:style>
  <w:style w:type="character" w:customStyle="1" w:styleId="TitleChar">
    <w:name w:val="Title Char"/>
    <w:aliases w:val="APA 7 - Title Char"/>
    <w:basedOn w:val="DefaultParagraphFont"/>
    <w:link w:val="Title"/>
    <w:uiPriority w:val="10"/>
    <w:rPr>
      <w:rFonts w:ascii="Times New Roman" w:eastAsiaTheme="majorEastAsia" w:hAnsi="Times New Roman" w:cstheme="majorBidi"/>
      <w:b/>
      <w:spacing w:val="-10"/>
      <w:kern w:val="28"/>
      <w:sz w:val="24"/>
      <w:szCs w:val="56"/>
      <w14:ligatures w14:val="none"/>
    </w:rPr>
  </w:style>
  <w:style w:type="paragraph" w:customStyle="1" w:styleId="FD84EF0FF0A4467F96C1C0330C570EA7">
    <w:name w:val="FD84EF0FF0A4467F96C1C0330C570EA7"/>
  </w:style>
  <w:style w:type="paragraph" w:customStyle="1" w:styleId="5515ABE330724648A8034BE6A5873425">
    <w:name w:val="5515ABE330724648A8034BE6A587342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EC - Lab - Templet - Marko Shaffer.dotx</Template>
  <TotalTime>310</TotalTime>
  <Pages>37</Pages>
  <Words>2543</Words>
  <Characters>14497</Characters>
  <Application>Microsoft Office Word</Application>
  <DocSecurity>0</DocSecurity>
  <Lines>12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8.9 Lab: Monitoring and Managing Linux Processes</vt:lpstr>
    </vt:vector>
  </TitlesOfParts>
  <Company/>
  <LinksUpToDate>false</LinksUpToDate>
  <CharactersWithSpaces>17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8.9 Lab: Monitoring and Managing Linux Processes</dc:title>
  <dc:subject/>
  <dc:creator>Marko Shaffer</dc:creator>
  <cp:keywords/>
  <dc:description/>
  <cp:lastModifiedBy>Marko Shaffer</cp:lastModifiedBy>
  <cp:revision>32</cp:revision>
  <dcterms:created xsi:type="dcterms:W3CDTF">2023-06-23T05:53:00Z</dcterms:created>
  <dcterms:modified xsi:type="dcterms:W3CDTF">2023-06-30T0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GrammarlyDocumentId">
    <vt:lpwstr>106e867e-e140-4249-9c83-98aae1bc673b</vt:lpwstr>
  </property>
</Properties>
</file>